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85BF0" w14:textId="3F7531E7" w:rsidR="00E1340E" w:rsidRDefault="002163A0">
      <w:r>
        <w:t>Trent Giever</w:t>
      </w:r>
    </w:p>
    <w:p w14:paraId="0E0848CE" w14:textId="2EF1B624" w:rsidR="002163A0" w:rsidRDefault="002163A0">
      <w:r>
        <w:t>CS &amp;141</w:t>
      </w:r>
    </w:p>
    <w:p w14:paraId="09E54E76" w14:textId="4DFE5769" w:rsidR="002163A0" w:rsidRDefault="002163A0">
      <w:r>
        <w:t xml:space="preserve">Ch </w:t>
      </w:r>
      <w:r w:rsidR="00825AC2">
        <w:t>6</w:t>
      </w:r>
    </w:p>
    <w:p w14:paraId="3E2A2D63" w14:textId="537FCC8A" w:rsidR="002163A0" w:rsidRDefault="002163A0">
      <w:r>
        <w:t>4/</w:t>
      </w:r>
      <w:r w:rsidR="00825AC2">
        <w:t>21</w:t>
      </w:r>
      <w:r>
        <w:t>/2020</w:t>
      </w:r>
    </w:p>
    <w:p w14:paraId="2FB133D6" w14:textId="3C1E531D" w:rsidR="002163A0" w:rsidRDefault="002163A0"/>
    <w:p w14:paraId="7267461D" w14:textId="465C6A80" w:rsidR="002163A0" w:rsidRDefault="002163A0">
      <w:r>
        <w:t xml:space="preserve">Problem # </w:t>
      </w:r>
      <w:r w:rsidR="00312354">
        <w:t>8</w:t>
      </w:r>
    </w:p>
    <w:p w14:paraId="5A1EC694" w14:textId="53BE84FA" w:rsidR="002163A0" w:rsidRDefault="002163A0">
      <w:r>
        <w:tab/>
        <w:t>Code:</w:t>
      </w:r>
    </w:p>
    <w:p w14:paraId="716FF635" w14:textId="3FFD641C" w:rsidR="008D6A78" w:rsidRDefault="002163A0" w:rsidP="00825AC2">
      <w:pPr>
        <w:spacing w:line="240" w:lineRule="auto"/>
      </w:pPr>
      <w:r>
        <w:tab/>
      </w:r>
      <w:r w:rsidR="008D61BD">
        <w:t>///////////////////////////////////////////////////////////////////</w:t>
      </w:r>
    </w:p>
    <w:p w14:paraId="54AD6155" w14:textId="77777777" w:rsidR="00156D0F" w:rsidRDefault="00156D0F" w:rsidP="00156D0F">
      <w:pPr>
        <w:spacing w:line="240" w:lineRule="auto"/>
      </w:pPr>
      <w:r>
        <w:t>/*</w:t>
      </w:r>
    </w:p>
    <w:p w14:paraId="1A7BEE05" w14:textId="77777777" w:rsidR="00156D0F" w:rsidRDefault="00156D0F" w:rsidP="00156D0F">
      <w:pPr>
        <w:spacing w:line="240" w:lineRule="auto"/>
      </w:pPr>
    </w:p>
    <w:p w14:paraId="1F66FE20" w14:textId="77777777" w:rsidR="00156D0F" w:rsidRDefault="00156D0F" w:rsidP="00156D0F">
      <w:pPr>
        <w:spacing w:line="240" w:lineRule="auto"/>
      </w:pPr>
      <w:r>
        <w:t xml:space="preserve">   Programmer: Trent Giever</w:t>
      </w:r>
    </w:p>
    <w:p w14:paraId="4D2FCFF7" w14:textId="77777777" w:rsidR="00156D0F" w:rsidRDefault="00156D0F" w:rsidP="00156D0F">
      <w:pPr>
        <w:spacing w:line="240" w:lineRule="auto"/>
      </w:pPr>
      <w:r>
        <w:t xml:space="preserve">   Assignment Chapter: 6</w:t>
      </w:r>
    </w:p>
    <w:p w14:paraId="3E4A155E" w14:textId="77777777" w:rsidR="00156D0F" w:rsidRDefault="00156D0F" w:rsidP="00156D0F">
      <w:pPr>
        <w:spacing w:line="240" w:lineRule="auto"/>
      </w:pPr>
      <w:r>
        <w:t xml:space="preserve">   Purpose: </w:t>
      </w:r>
      <w:proofErr w:type="spellStart"/>
      <w:r>
        <w:t>CahRegister</w:t>
      </w:r>
      <w:proofErr w:type="spellEnd"/>
      <w:r>
        <w:t xml:space="preserve"> class and file</w:t>
      </w:r>
    </w:p>
    <w:p w14:paraId="3B227A6F" w14:textId="77777777" w:rsidR="00156D0F" w:rsidRDefault="00156D0F" w:rsidP="00156D0F">
      <w:pPr>
        <w:spacing w:line="240" w:lineRule="auto"/>
      </w:pPr>
      <w:r>
        <w:t xml:space="preserve">   Date modified: 4/21/2020</w:t>
      </w:r>
    </w:p>
    <w:p w14:paraId="34BFD283" w14:textId="77777777" w:rsidR="00156D0F" w:rsidRDefault="00156D0F" w:rsidP="00156D0F">
      <w:pPr>
        <w:spacing w:line="240" w:lineRule="auto"/>
      </w:pPr>
      <w:r>
        <w:t xml:space="preserve">   IDE/Tool used: NetBeans 8.2</w:t>
      </w:r>
    </w:p>
    <w:p w14:paraId="3DFBAB6E" w14:textId="77777777" w:rsidR="00156D0F" w:rsidRDefault="00156D0F" w:rsidP="00156D0F">
      <w:pPr>
        <w:spacing w:line="240" w:lineRule="auto"/>
      </w:pPr>
    </w:p>
    <w:p w14:paraId="0082772F" w14:textId="7AEC6B81" w:rsidR="008D61BD" w:rsidRDefault="00156D0F" w:rsidP="00156D0F">
      <w:pPr>
        <w:spacing w:line="240" w:lineRule="auto"/>
      </w:pPr>
      <w:r>
        <w:t xml:space="preserve">   */</w:t>
      </w:r>
    </w:p>
    <w:p w14:paraId="28230158" w14:textId="77777777" w:rsidR="008D61BD" w:rsidRDefault="008D61BD" w:rsidP="008D61BD">
      <w:pPr>
        <w:spacing w:line="240" w:lineRule="auto"/>
      </w:pPr>
      <w:r>
        <w:t>package ch.pkg6.pkg1;</w:t>
      </w:r>
    </w:p>
    <w:p w14:paraId="61F75A72" w14:textId="77777777" w:rsidR="008D61BD" w:rsidRDefault="008D61BD" w:rsidP="008D61BD">
      <w:pPr>
        <w:spacing w:line="240" w:lineRule="auto"/>
      </w:pPr>
    </w:p>
    <w:p w14:paraId="6955A5B6" w14:textId="77777777" w:rsidR="008D61BD" w:rsidRDefault="008D61BD" w:rsidP="008D61BD">
      <w:pPr>
        <w:spacing w:line="240" w:lineRule="auto"/>
      </w:pPr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15C314A1" w14:textId="77777777" w:rsidR="008D61BD" w:rsidRDefault="008D61BD" w:rsidP="008D61BD">
      <w:pPr>
        <w:spacing w:line="240" w:lineRule="auto"/>
      </w:pPr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77FB3256" w14:textId="77777777" w:rsidR="008D61BD" w:rsidRDefault="008D61BD" w:rsidP="008D61BD">
      <w:pPr>
        <w:spacing w:line="240" w:lineRule="auto"/>
      </w:pPr>
    </w:p>
    <w:p w14:paraId="7AC702E0" w14:textId="77777777" w:rsidR="008D61BD" w:rsidRDefault="008D61BD" w:rsidP="008D61BD">
      <w:pPr>
        <w:spacing w:line="240" w:lineRule="auto"/>
      </w:pPr>
      <w:r>
        <w:t xml:space="preserve">public class Ch61 </w:t>
      </w:r>
    </w:p>
    <w:p w14:paraId="3FC65279" w14:textId="77777777" w:rsidR="008D61BD" w:rsidRDefault="008D61BD" w:rsidP="008D61BD">
      <w:pPr>
        <w:spacing w:line="240" w:lineRule="auto"/>
      </w:pPr>
      <w:r>
        <w:t>{</w:t>
      </w:r>
    </w:p>
    <w:p w14:paraId="3656B29E" w14:textId="77777777" w:rsidR="008D61BD" w:rsidRDefault="008D61BD" w:rsidP="008D61BD">
      <w:pPr>
        <w:spacing w:line="240" w:lineRule="auto"/>
      </w:pPr>
    </w:p>
    <w:p w14:paraId="370F15E4" w14:textId="77777777" w:rsidR="008D61BD" w:rsidRDefault="008D61BD" w:rsidP="008D61BD">
      <w:pPr>
        <w:spacing w:line="240" w:lineRule="auto"/>
      </w:pPr>
      <w:r>
        <w:t xml:space="preserve">  </w:t>
      </w:r>
    </w:p>
    <w:p w14:paraId="58C79209" w14:textId="77777777" w:rsidR="008D61BD" w:rsidRDefault="008D61BD" w:rsidP="008D61BD">
      <w:pPr>
        <w:spacing w:line="240" w:lineRule="auto"/>
      </w:pPr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</w:t>
      </w:r>
    </w:p>
    <w:p w14:paraId="7B3A44AC" w14:textId="77777777" w:rsidR="008D61BD" w:rsidRDefault="008D61BD" w:rsidP="008D61BD">
      <w:pPr>
        <w:spacing w:line="240" w:lineRule="auto"/>
      </w:pPr>
      <w:r>
        <w:t xml:space="preserve">    {</w:t>
      </w:r>
    </w:p>
    <w:p w14:paraId="05697FC9" w14:textId="77777777" w:rsidR="008D61BD" w:rsidRDefault="008D61BD" w:rsidP="008D61BD">
      <w:pPr>
        <w:spacing w:line="240" w:lineRule="auto"/>
      </w:pPr>
      <w:r>
        <w:t xml:space="preserve">        //variables to hold the data before being passed to the class objects</w:t>
      </w:r>
    </w:p>
    <w:p w14:paraId="3B57FAE4" w14:textId="77777777" w:rsidR="008D61BD" w:rsidRDefault="008D61BD" w:rsidP="008D61BD">
      <w:pPr>
        <w:spacing w:line="240" w:lineRule="auto"/>
      </w:pPr>
      <w:r>
        <w:t xml:space="preserve">        String desc ="";</w:t>
      </w:r>
    </w:p>
    <w:p w14:paraId="3940D17F" w14:textId="77777777" w:rsidR="008D61BD" w:rsidRDefault="008D61BD" w:rsidP="008D61BD">
      <w:pPr>
        <w:spacing w:line="240" w:lineRule="auto"/>
      </w:pPr>
      <w:r>
        <w:lastRenderedPageBreak/>
        <w:t xml:space="preserve">        int </w:t>
      </w:r>
      <w:proofErr w:type="spellStart"/>
      <w:r>
        <w:t>itemNum</w:t>
      </w:r>
      <w:proofErr w:type="spellEnd"/>
      <w:r>
        <w:t xml:space="preserve"> =0, quantity =0;</w:t>
      </w:r>
    </w:p>
    <w:p w14:paraId="06B1D8B8" w14:textId="77777777" w:rsidR="008D61BD" w:rsidRDefault="008D61BD" w:rsidP="008D61BD">
      <w:pPr>
        <w:spacing w:line="240" w:lineRule="auto"/>
      </w:pPr>
      <w:r>
        <w:t xml:space="preserve">        double wholesale=0,  retail=0;</w:t>
      </w:r>
    </w:p>
    <w:p w14:paraId="6FD3CDAD" w14:textId="77777777" w:rsidR="008D61BD" w:rsidRDefault="008D61BD" w:rsidP="008D61BD">
      <w:pPr>
        <w:spacing w:line="240" w:lineRule="auto"/>
      </w:pPr>
      <w:r>
        <w:t xml:space="preserve">         //getting in the values to pass to the classes</w:t>
      </w:r>
    </w:p>
    <w:p w14:paraId="2B8666F3" w14:textId="77777777" w:rsidR="008D61BD" w:rsidRDefault="008D61BD" w:rsidP="008D61BD">
      <w:pPr>
        <w:spacing w:line="240" w:lineRule="auto"/>
      </w:pPr>
      <w:r>
        <w:t xml:space="preserve">        Scanner in = new Scanner(System.in);</w:t>
      </w:r>
    </w:p>
    <w:p w14:paraId="5E2850EA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</w:t>
      </w:r>
      <w:proofErr w:type="spellEnd"/>
      <w:r>
        <w:t>("Please enter the item number: ");</w:t>
      </w:r>
    </w:p>
    <w:p w14:paraId="4BB51CA4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itemNum</w:t>
      </w:r>
      <w:proofErr w:type="spellEnd"/>
      <w:r>
        <w:t xml:space="preserve"> = </w:t>
      </w:r>
      <w:proofErr w:type="spellStart"/>
      <w:r>
        <w:t>in.nextInt</w:t>
      </w:r>
      <w:proofErr w:type="spellEnd"/>
      <w:r>
        <w:t>();</w:t>
      </w:r>
    </w:p>
    <w:p w14:paraId="7E188E2D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in.nextLine</w:t>
      </w:r>
      <w:proofErr w:type="spellEnd"/>
      <w:r>
        <w:t>();</w:t>
      </w:r>
    </w:p>
    <w:p w14:paraId="0F1342F2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</w:t>
      </w:r>
      <w:proofErr w:type="spellEnd"/>
      <w:r>
        <w:t>("Enter the items description: ");</w:t>
      </w:r>
    </w:p>
    <w:p w14:paraId="70FBF549" w14:textId="77777777" w:rsidR="008D61BD" w:rsidRDefault="008D61BD" w:rsidP="008D61BD">
      <w:pPr>
        <w:spacing w:line="240" w:lineRule="auto"/>
      </w:pPr>
      <w:r>
        <w:t xml:space="preserve">        desc = </w:t>
      </w:r>
      <w:proofErr w:type="spellStart"/>
      <w:r>
        <w:t>in.nextLine</w:t>
      </w:r>
      <w:proofErr w:type="spellEnd"/>
      <w:r>
        <w:t>();</w:t>
      </w:r>
    </w:p>
    <w:p w14:paraId="0CFDD447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</w:t>
      </w:r>
      <w:proofErr w:type="spellEnd"/>
      <w:r>
        <w:t>("Enter the retail cost: $");</w:t>
      </w:r>
    </w:p>
    <w:p w14:paraId="00C56ADC" w14:textId="77777777" w:rsidR="008D61BD" w:rsidRDefault="008D61BD" w:rsidP="008D61BD">
      <w:pPr>
        <w:spacing w:line="240" w:lineRule="auto"/>
      </w:pPr>
      <w:r>
        <w:t xml:space="preserve">        retail = </w:t>
      </w:r>
      <w:proofErr w:type="spellStart"/>
      <w:r>
        <w:t>in.nextDouble</w:t>
      </w:r>
      <w:proofErr w:type="spellEnd"/>
      <w:r>
        <w:t>();</w:t>
      </w:r>
    </w:p>
    <w:p w14:paraId="30A11CD7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</w:t>
      </w:r>
      <w:proofErr w:type="spellEnd"/>
      <w:r>
        <w:t>("Enter the wholesale cost: $");</w:t>
      </w:r>
    </w:p>
    <w:p w14:paraId="2FDC304F" w14:textId="77777777" w:rsidR="008D61BD" w:rsidRDefault="008D61BD" w:rsidP="008D61BD">
      <w:pPr>
        <w:spacing w:line="240" w:lineRule="auto"/>
      </w:pPr>
      <w:r>
        <w:t xml:space="preserve">        wholesale = </w:t>
      </w:r>
      <w:proofErr w:type="spellStart"/>
      <w:r>
        <w:t>in.nextDouble</w:t>
      </w:r>
      <w:proofErr w:type="spellEnd"/>
      <w:r>
        <w:t>();</w:t>
      </w:r>
    </w:p>
    <w:p w14:paraId="2D3621A0" w14:textId="77777777" w:rsidR="008D61BD" w:rsidRDefault="008D61BD" w:rsidP="008D61BD">
      <w:pPr>
        <w:spacing w:line="240" w:lineRule="auto"/>
      </w:pPr>
      <w:r>
        <w:t xml:space="preserve">        //create the </w:t>
      </w:r>
      <w:proofErr w:type="spellStart"/>
      <w:r>
        <w:t>RetailItem</w:t>
      </w:r>
      <w:proofErr w:type="spellEnd"/>
      <w:r>
        <w:t xml:space="preserve"> object</w:t>
      </w:r>
    </w:p>
    <w:p w14:paraId="10B4CDEF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RetailItem</w:t>
      </w:r>
      <w:proofErr w:type="spellEnd"/>
      <w:r>
        <w:t xml:space="preserve"> item = new </w:t>
      </w:r>
      <w:proofErr w:type="spellStart"/>
      <w:r>
        <w:t>RetailItem</w:t>
      </w:r>
      <w:proofErr w:type="spellEnd"/>
      <w:r>
        <w:t xml:space="preserve">(desc, </w:t>
      </w:r>
      <w:proofErr w:type="spellStart"/>
      <w:r>
        <w:t>itemNum</w:t>
      </w:r>
      <w:proofErr w:type="spellEnd"/>
      <w:r>
        <w:t>, wholesale, retail);</w:t>
      </w:r>
    </w:p>
    <w:p w14:paraId="034CFAA5" w14:textId="77777777" w:rsidR="008D61BD" w:rsidRDefault="008D61BD" w:rsidP="008D61BD">
      <w:pPr>
        <w:spacing w:line="240" w:lineRule="auto"/>
      </w:pPr>
      <w:r>
        <w:t xml:space="preserve">        //create the </w:t>
      </w:r>
      <w:proofErr w:type="spellStart"/>
      <w:r>
        <w:t>CashRegister</w:t>
      </w:r>
      <w:proofErr w:type="spellEnd"/>
      <w:r>
        <w:t xml:space="preserve"> object</w:t>
      </w:r>
    </w:p>
    <w:p w14:paraId="3B38393C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</w:t>
      </w:r>
      <w:proofErr w:type="spellEnd"/>
      <w:r>
        <w:t>("How many of the item do you want to buy: ");</w:t>
      </w:r>
    </w:p>
    <w:p w14:paraId="76F89836" w14:textId="77777777" w:rsidR="008D61BD" w:rsidRDefault="008D61BD" w:rsidP="008D61BD">
      <w:pPr>
        <w:spacing w:line="240" w:lineRule="auto"/>
      </w:pPr>
      <w:r>
        <w:t xml:space="preserve">        quantity = </w:t>
      </w:r>
      <w:proofErr w:type="spellStart"/>
      <w:r>
        <w:t>in.nextInt</w:t>
      </w:r>
      <w:proofErr w:type="spellEnd"/>
      <w:r>
        <w:t>();</w:t>
      </w:r>
    </w:p>
    <w:p w14:paraId="39F44DDF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CashRegister</w:t>
      </w:r>
      <w:proofErr w:type="spellEnd"/>
      <w:r>
        <w:t xml:space="preserve"> sale = new </w:t>
      </w:r>
      <w:proofErr w:type="spellStart"/>
      <w:r>
        <w:t>CashRegister</w:t>
      </w:r>
      <w:proofErr w:type="spellEnd"/>
      <w:r>
        <w:t>(item, quantity);</w:t>
      </w:r>
    </w:p>
    <w:p w14:paraId="6C5C4065" w14:textId="77777777" w:rsidR="008D61BD" w:rsidRDefault="008D61BD" w:rsidP="008D61BD">
      <w:pPr>
        <w:spacing w:line="240" w:lineRule="auto"/>
      </w:pPr>
      <w:r>
        <w:t xml:space="preserve">        //print the results to the screen</w:t>
      </w:r>
    </w:p>
    <w:p w14:paraId="2A1F6179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>(item);</w:t>
      </w:r>
    </w:p>
    <w:p w14:paraId="10EB1F53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 xml:space="preserve">("The subtotal is: $" + </w:t>
      </w:r>
      <w:proofErr w:type="spellStart"/>
      <w:r>
        <w:t>sale.getSubtotal</w:t>
      </w:r>
      <w:proofErr w:type="spellEnd"/>
      <w:r>
        <w:t>());</w:t>
      </w:r>
    </w:p>
    <w:p w14:paraId="271D67C1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 xml:space="preserve">("The tax is: $" + </w:t>
      </w:r>
      <w:proofErr w:type="spellStart"/>
      <w:r>
        <w:t>sale.getTax</w:t>
      </w:r>
      <w:proofErr w:type="spellEnd"/>
      <w:r>
        <w:t>());</w:t>
      </w:r>
    </w:p>
    <w:p w14:paraId="2E221E39" w14:textId="77777777" w:rsidR="008D61BD" w:rsidRDefault="008D61BD" w:rsidP="008D61BD">
      <w:pPr>
        <w:spacing w:line="240" w:lineRule="auto"/>
      </w:pPr>
      <w:r>
        <w:t xml:space="preserve">        </w:t>
      </w:r>
      <w:proofErr w:type="spellStart"/>
      <w:r>
        <w:t>out.println</w:t>
      </w:r>
      <w:proofErr w:type="spellEnd"/>
      <w:r>
        <w:t xml:space="preserve">("The total is: $" + </w:t>
      </w:r>
      <w:proofErr w:type="spellStart"/>
      <w:r>
        <w:t>sale.getTotal</w:t>
      </w:r>
      <w:proofErr w:type="spellEnd"/>
      <w:r>
        <w:t>());</w:t>
      </w:r>
    </w:p>
    <w:p w14:paraId="6DEE32A4" w14:textId="77777777" w:rsidR="008D61BD" w:rsidRDefault="008D61BD" w:rsidP="008D61BD">
      <w:pPr>
        <w:spacing w:line="240" w:lineRule="auto"/>
      </w:pPr>
      <w:r>
        <w:t xml:space="preserve">    }</w:t>
      </w:r>
    </w:p>
    <w:p w14:paraId="6619B7C9" w14:textId="77777777" w:rsidR="008D61BD" w:rsidRDefault="008D61BD" w:rsidP="008D61BD">
      <w:pPr>
        <w:spacing w:line="240" w:lineRule="auto"/>
      </w:pPr>
      <w:r>
        <w:t xml:space="preserve">    </w:t>
      </w:r>
    </w:p>
    <w:p w14:paraId="239C2829" w14:textId="772B7603" w:rsidR="00DA3B29" w:rsidRDefault="008D61BD" w:rsidP="008D61BD">
      <w:pPr>
        <w:spacing w:line="240" w:lineRule="auto"/>
      </w:pPr>
      <w:r>
        <w:t>}</w:t>
      </w:r>
    </w:p>
    <w:p w14:paraId="595B4753" w14:textId="4338AEB5" w:rsidR="008D61BD" w:rsidRDefault="008D61BD" w:rsidP="008D61BD">
      <w:pPr>
        <w:spacing w:line="240" w:lineRule="auto"/>
      </w:pPr>
      <w:r>
        <w:t>////////////////////////////////////////////////////////////////////////////////</w:t>
      </w:r>
    </w:p>
    <w:p w14:paraId="03ED306D" w14:textId="77777777" w:rsidR="00AF54EB" w:rsidRDefault="00AF54EB" w:rsidP="00AF54EB">
      <w:pPr>
        <w:spacing w:line="240" w:lineRule="auto"/>
      </w:pPr>
      <w:r>
        <w:t>package ch.pkg6.pkg1;</w:t>
      </w:r>
    </w:p>
    <w:p w14:paraId="3D678AC2" w14:textId="77777777" w:rsidR="00AF54EB" w:rsidRDefault="00AF54EB" w:rsidP="00AF54EB">
      <w:pPr>
        <w:spacing w:line="240" w:lineRule="auto"/>
      </w:pPr>
      <w:r>
        <w:t xml:space="preserve">import </w:t>
      </w:r>
      <w:proofErr w:type="spellStart"/>
      <w:r>
        <w:t>java.text.DecimalFormat</w:t>
      </w:r>
      <w:proofErr w:type="spellEnd"/>
      <w:r>
        <w:t>;</w:t>
      </w:r>
    </w:p>
    <w:p w14:paraId="4843010E" w14:textId="77777777" w:rsidR="00AF54EB" w:rsidRDefault="00AF54EB" w:rsidP="00AF54EB">
      <w:pPr>
        <w:spacing w:line="240" w:lineRule="auto"/>
      </w:pPr>
    </w:p>
    <w:p w14:paraId="4D8C41FD" w14:textId="77777777" w:rsidR="00AF54EB" w:rsidRDefault="00AF54EB" w:rsidP="00AF54EB">
      <w:pPr>
        <w:spacing w:line="240" w:lineRule="auto"/>
      </w:pPr>
      <w:r>
        <w:t>/**</w:t>
      </w:r>
    </w:p>
    <w:p w14:paraId="18CC60D4" w14:textId="77777777" w:rsidR="00AF54EB" w:rsidRDefault="00AF54EB" w:rsidP="00AF54EB">
      <w:pPr>
        <w:spacing w:line="240" w:lineRule="auto"/>
      </w:pPr>
      <w:r>
        <w:t xml:space="preserve"> * This class uses an inner class.</w:t>
      </w:r>
    </w:p>
    <w:p w14:paraId="73AB574A" w14:textId="77777777" w:rsidR="00AF54EB" w:rsidRDefault="00AF54EB" w:rsidP="00AF54EB">
      <w:pPr>
        <w:spacing w:line="240" w:lineRule="auto"/>
      </w:pPr>
      <w:r>
        <w:t xml:space="preserve"> */</w:t>
      </w:r>
    </w:p>
    <w:p w14:paraId="0F40AD85" w14:textId="77777777" w:rsidR="00AF54EB" w:rsidRDefault="00AF54EB" w:rsidP="00AF54EB">
      <w:pPr>
        <w:spacing w:line="240" w:lineRule="auto"/>
      </w:pPr>
    </w:p>
    <w:p w14:paraId="3F4D6FB4" w14:textId="77777777" w:rsidR="00AF54EB" w:rsidRDefault="00AF54EB" w:rsidP="00AF54EB">
      <w:pPr>
        <w:spacing w:line="240" w:lineRule="auto"/>
      </w:pPr>
      <w:r>
        <w:t xml:space="preserve">public class </w:t>
      </w:r>
      <w:proofErr w:type="spellStart"/>
      <w:r>
        <w:t>RetailItem</w:t>
      </w:r>
      <w:proofErr w:type="spellEnd"/>
    </w:p>
    <w:p w14:paraId="18C32290" w14:textId="77777777" w:rsidR="00AF54EB" w:rsidRDefault="00AF54EB" w:rsidP="00AF54EB">
      <w:pPr>
        <w:spacing w:line="240" w:lineRule="auto"/>
      </w:pPr>
      <w:r>
        <w:t>{</w:t>
      </w:r>
    </w:p>
    <w:p w14:paraId="11119D72" w14:textId="77777777" w:rsidR="00AF54EB" w:rsidRDefault="00AF54EB" w:rsidP="00AF54EB">
      <w:pPr>
        <w:spacing w:line="240" w:lineRule="auto"/>
      </w:pPr>
      <w:r>
        <w:t xml:space="preserve">   private String description;  // Item description</w:t>
      </w:r>
    </w:p>
    <w:p w14:paraId="6BD1DB8E" w14:textId="77777777" w:rsidR="00AF54EB" w:rsidRDefault="00AF54EB" w:rsidP="00AF54EB">
      <w:pPr>
        <w:spacing w:line="240" w:lineRule="auto"/>
      </w:pPr>
      <w:r>
        <w:t xml:space="preserve">   private int </w:t>
      </w:r>
      <w:proofErr w:type="spellStart"/>
      <w:r>
        <w:t>itemNumber</w:t>
      </w:r>
      <w:proofErr w:type="spellEnd"/>
      <w:r>
        <w:t>;      // Item number</w:t>
      </w:r>
    </w:p>
    <w:p w14:paraId="6CE0B8D1" w14:textId="77777777" w:rsidR="00AF54EB" w:rsidRDefault="00AF54EB" w:rsidP="00AF54EB">
      <w:pPr>
        <w:spacing w:line="240" w:lineRule="auto"/>
      </w:pPr>
      <w:r>
        <w:t xml:space="preserve">   private </w:t>
      </w:r>
      <w:proofErr w:type="spellStart"/>
      <w:r>
        <w:t>CostData</w:t>
      </w:r>
      <w:proofErr w:type="spellEnd"/>
      <w:r>
        <w:t xml:space="preserve"> cost;       // Cost data</w:t>
      </w:r>
    </w:p>
    <w:p w14:paraId="041F08DD" w14:textId="77777777" w:rsidR="00AF54EB" w:rsidRDefault="00AF54EB" w:rsidP="00AF54EB">
      <w:pPr>
        <w:spacing w:line="240" w:lineRule="auto"/>
      </w:pPr>
    </w:p>
    <w:p w14:paraId="35A3BF28" w14:textId="77777777" w:rsidR="00AF54EB" w:rsidRDefault="00AF54EB" w:rsidP="00AF54EB">
      <w:pPr>
        <w:spacing w:line="240" w:lineRule="auto"/>
      </w:pPr>
      <w:r>
        <w:t xml:space="preserve">   /**</w:t>
      </w:r>
    </w:p>
    <w:p w14:paraId="65E93633" w14:textId="77777777" w:rsidR="00AF54EB" w:rsidRDefault="00AF54EB" w:rsidP="00AF54EB">
      <w:pPr>
        <w:spacing w:line="240" w:lineRule="auto"/>
      </w:pPr>
      <w:r>
        <w:t xml:space="preserve">    * </w:t>
      </w:r>
      <w:proofErr w:type="spellStart"/>
      <w:r>
        <w:t>RetailItem</w:t>
      </w:r>
      <w:proofErr w:type="spellEnd"/>
      <w:r>
        <w:t xml:space="preserve"> class constructor</w:t>
      </w:r>
    </w:p>
    <w:p w14:paraId="3ED1261C" w14:textId="77777777" w:rsidR="00AF54EB" w:rsidRDefault="00AF54EB" w:rsidP="00AF54EB">
      <w:pPr>
        <w:spacing w:line="240" w:lineRule="auto"/>
      </w:pPr>
      <w:r>
        <w:t xml:space="preserve">    */</w:t>
      </w:r>
    </w:p>
    <w:p w14:paraId="78AFC301" w14:textId="77777777" w:rsidR="00AF54EB" w:rsidRDefault="00AF54EB" w:rsidP="00AF54EB">
      <w:pPr>
        <w:spacing w:line="240" w:lineRule="auto"/>
      </w:pPr>
    </w:p>
    <w:p w14:paraId="09D8FE78" w14:textId="77777777" w:rsidR="00AF54EB" w:rsidRDefault="00AF54EB" w:rsidP="00AF54EB">
      <w:pPr>
        <w:spacing w:line="240" w:lineRule="auto"/>
      </w:pPr>
      <w:r>
        <w:t xml:space="preserve">   public </w:t>
      </w:r>
      <w:proofErr w:type="spellStart"/>
      <w:r>
        <w:t>RetailItem</w:t>
      </w:r>
      <w:proofErr w:type="spellEnd"/>
      <w:r>
        <w:t xml:space="preserve">(String desc, int </w:t>
      </w:r>
      <w:proofErr w:type="spellStart"/>
      <w:r>
        <w:t>itemNum</w:t>
      </w:r>
      <w:proofErr w:type="spellEnd"/>
      <w:r>
        <w:t xml:space="preserve">, </w:t>
      </w:r>
    </w:p>
    <w:p w14:paraId="64A6F3DE" w14:textId="77777777" w:rsidR="00AF54EB" w:rsidRDefault="00AF54EB" w:rsidP="00AF54EB">
      <w:pPr>
        <w:spacing w:line="240" w:lineRule="auto"/>
      </w:pPr>
      <w:r>
        <w:t xml:space="preserve">                     double wholesale, double retail)</w:t>
      </w:r>
    </w:p>
    <w:p w14:paraId="73E68747" w14:textId="77777777" w:rsidR="00AF54EB" w:rsidRDefault="00AF54EB" w:rsidP="00AF54EB">
      <w:pPr>
        <w:spacing w:line="240" w:lineRule="auto"/>
      </w:pPr>
      <w:r>
        <w:t xml:space="preserve">   {</w:t>
      </w:r>
    </w:p>
    <w:p w14:paraId="6DE0A3C1" w14:textId="77777777" w:rsidR="00AF54EB" w:rsidRDefault="00AF54EB" w:rsidP="00AF54EB">
      <w:pPr>
        <w:spacing w:line="240" w:lineRule="auto"/>
      </w:pPr>
      <w:r>
        <w:t xml:space="preserve">      description = desc;</w:t>
      </w:r>
    </w:p>
    <w:p w14:paraId="5DF711C8" w14:textId="77777777" w:rsidR="00AF54EB" w:rsidRDefault="00AF54EB" w:rsidP="00AF54EB">
      <w:pPr>
        <w:spacing w:line="240" w:lineRule="auto"/>
      </w:pPr>
      <w:r>
        <w:t xml:space="preserve">      </w:t>
      </w:r>
      <w:proofErr w:type="spellStart"/>
      <w:r>
        <w:t>itemNumber</w:t>
      </w:r>
      <w:proofErr w:type="spellEnd"/>
      <w:r>
        <w:t xml:space="preserve"> = </w:t>
      </w:r>
      <w:proofErr w:type="spellStart"/>
      <w:r>
        <w:t>itemNum</w:t>
      </w:r>
      <w:proofErr w:type="spellEnd"/>
      <w:r>
        <w:t>;</w:t>
      </w:r>
    </w:p>
    <w:p w14:paraId="6A720A6F" w14:textId="77777777" w:rsidR="00AF54EB" w:rsidRDefault="00AF54EB" w:rsidP="00AF54EB">
      <w:pPr>
        <w:spacing w:line="240" w:lineRule="auto"/>
      </w:pPr>
      <w:r>
        <w:t xml:space="preserve">      cost = new </w:t>
      </w:r>
      <w:proofErr w:type="spellStart"/>
      <w:r>
        <w:t>CostData</w:t>
      </w:r>
      <w:proofErr w:type="spellEnd"/>
      <w:r>
        <w:t>(wholesale, retail);</w:t>
      </w:r>
    </w:p>
    <w:p w14:paraId="340729EE" w14:textId="77777777" w:rsidR="00AF54EB" w:rsidRDefault="00AF54EB" w:rsidP="00AF54EB">
      <w:pPr>
        <w:spacing w:line="240" w:lineRule="auto"/>
      </w:pPr>
      <w:r>
        <w:t xml:space="preserve">   }</w:t>
      </w:r>
    </w:p>
    <w:p w14:paraId="11E04EA1" w14:textId="77777777" w:rsidR="00AF54EB" w:rsidRDefault="00AF54EB" w:rsidP="00AF54EB">
      <w:pPr>
        <w:spacing w:line="240" w:lineRule="auto"/>
      </w:pPr>
    </w:p>
    <w:p w14:paraId="65352EAF" w14:textId="77777777" w:rsidR="00AF54EB" w:rsidRDefault="00AF54EB" w:rsidP="00AF54EB">
      <w:pPr>
        <w:spacing w:line="240" w:lineRule="auto"/>
      </w:pPr>
      <w:r>
        <w:t xml:space="preserve">   /**</w:t>
      </w:r>
    </w:p>
    <w:p w14:paraId="444CD241" w14:textId="77777777" w:rsidR="00AF54EB" w:rsidRDefault="00AF54EB" w:rsidP="00AF54EB">
      <w:pPr>
        <w:spacing w:line="240" w:lineRule="auto"/>
      </w:pPr>
      <w:r>
        <w:t xml:space="preserve">    * </w:t>
      </w:r>
      <w:proofErr w:type="spellStart"/>
      <w:r>
        <w:t>RetailItem</w:t>
      </w:r>
      <w:proofErr w:type="spellEnd"/>
      <w:r>
        <w:t xml:space="preserve"> class </w:t>
      </w:r>
      <w:proofErr w:type="spellStart"/>
      <w:r>
        <w:t>toString</w:t>
      </w:r>
      <w:proofErr w:type="spellEnd"/>
      <w:r>
        <w:t xml:space="preserve"> method </w:t>
      </w:r>
    </w:p>
    <w:p w14:paraId="522AE9EB" w14:textId="77777777" w:rsidR="00AF54EB" w:rsidRDefault="00AF54EB" w:rsidP="00AF54EB">
      <w:pPr>
        <w:spacing w:line="240" w:lineRule="auto"/>
      </w:pPr>
      <w:r>
        <w:t xml:space="preserve">    */</w:t>
      </w:r>
    </w:p>
    <w:p w14:paraId="535CC233" w14:textId="77777777" w:rsidR="00AF54EB" w:rsidRDefault="00AF54EB" w:rsidP="00AF54EB">
      <w:pPr>
        <w:spacing w:line="240" w:lineRule="auto"/>
      </w:pPr>
      <w:r>
        <w:t xml:space="preserve">   public double </w:t>
      </w:r>
      <w:proofErr w:type="spellStart"/>
      <w:r>
        <w:t>getWholesale</w:t>
      </w:r>
      <w:proofErr w:type="spellEnd"/>
      <w:r>
        <w:t>() //returns wholesale</w:t>
      </w:r>
    </w:p>
    <w:p w14:paraId="2892F299" w14:textId="77777777" w:rsidR="00AF54EB" w:rsidRDefault="00AF54EB" w:rsidP="00AF54EB">
      <w:pPr>
        <w:spacing w:line="240" w:lineRule="auto"/>
      </w:pPr>
      <w:r>
        <w:t xml:space="preserve">   {</w:t>
      </w:r>
    </w:p>
    <w:p w14:paraId="2871A9C8" w14:textId="77777777" w:rsidR="00AF54EB" w:rsidRDefault="00AF54EB" w:rsidP="00AF54EB">
      <w:pPr>
        <w:spacing w:line="240" w:lineRule="auto"/>
      </w:pPr>
      <w:r>
        <w:t xml:space="preserve">       return </w:t>
      </w:r>
      <w:proofErr w:type="spellStart"/>
      <w:r>
        <w:t>cost.getwholesale</w:t>
      </w:r>
      <w:proofErr w:type="spellEnd"/>
      <w:r>
        <w:t>();</w:t>
      </w:r>
    </w:p>
    <w:p w14:paraId="2B8B1B19" w14:textId="77777777" w:rsidR="00AF54EB" w:rsidRDefault="00AF54EB" w:rsidP="00AF54EB">
      <w:pPr>
        <w:spacing w:line="240" w:lineRule="auto"/>
      </w:pPr>
      <w:r>
        <w:t xml:space="preserve">   }</w:t>
      </w:r>
    </w:p>
    <w:p w14:paraId="129B65D3" w14:textId="77777777" w:rsidR="00AF54EB" w:rsidRDefault="00AF54EB" w:rsidP="00AF54EB">
      <w:pPr>
        <w:spacing w:line="240" w:lineRule="auto"/>
      </w:pPr>
      <w:r>
        <w:lastRenderedPageBreak/>
        <w:t xml:space="preserve">   public void </w:t>
      </w:r>
      <w:proofErr w:type="spellStart"/>
      <w:r>
        <w:t>setWholesale</w:t>
      </w:r>
      <w:proofErr w:type="spellEnd"/>
      <w:r>
        <w:t>(double wholesale) //sets wholesale</w:t>
      </w:r>
    </w:p>
    <w:p w14:paraId="6E9E1E06" w14:textId="77777777" w:rsidR="00AF54EB" w:rsidRDefault="00AF54EB" w:rsidP="00AF54EB">
      <w:pPr>
        <w:spacing w:line="240" w:lineRule="auto"/>
      </w:pPr>
      <w:r>
        <w:t xml:space="preserve">   {</w:t>
      </w:r>
    </w:p>
    <w:p w14:paraId="42F2CC3B" w14:textId="77777777" w:rsidR="00AF54EB" w:rsidRDefault="00AF54EB" w:rsidP="00AF54EB">
      <w:pPr>
        <w:spacing w:line="240" w:lineRule="auto"/>
      </w:pPr>
      <w:r>
        <w:t xml:space="preserve">       </w:t>
      </w:r>
      <w:proofErr w:type="spellStart"/>
      <w:r>
        <w:t>cost.setwholesale</w:t>
      </w:r>
      <w:proofErr w:type="spellEnd"/>
      <w:r>
        <w:t>(wholesale);</w:t>
      </w:r>
    </w:p>
    <w:p w14:paraId="7791DD9B" w14:textId="77777777" w:rsidR="00AF54EB" w:rsidRDefault="00AF54EB" w:rsidP="00AF54EB">
      <w:pPr>
        <w:spacing w:line="240" w:lineRule="auto"/>
      </w:pPr>
      <w:r>
        <w:t xml:space="preserve">   }</w:t>
      </w:r>
    </w:p>
    <w:p w14:paraId="31EF6BE9" w14:textId="77777777" w:rsidR="00AF54EB" w:rsidRDefault="00AF54EB" w:rsidP="00AF54EB">
      <w:pPr>
        <w:spacing w:line="240" w:lineRule="auto"/>
      </w:pPr>
      <w:r>
        <w:t xml:space="preserve">   public double </w:t>
      </w:r>
      <w:proofErr w:type="spellStart"/>
      <w:r>
        <w:t>getRetail</w:t>
      </w:r>
      <w:proofErr w:type="spellEnd"/>
      <w:r>
        <w:t>() //returns retail</w:t>
      </w:r>
    </w:p>
    <w:p w14:paraId="490B9300" w14:textId="77777777" w:rsidR="00AF54EB" w:rsidRDefault="00AF54EB" w:rsidP="00AF54EB">
      <w:pPr>
        <w:spacing w:line="240" w:lineRule="auto"/>
      </w:pPr>
      <w:r>
        <w:t xml:space="preserve">   {</w:t>
      </w:r>
    </w:p>
    <w:p w14:paraId="5C133A2B" w14:textId="77777777" w:rsidR="00AF54EB" w:rsidRDefault="00AF54EB" w:rsidP="00AF54EB">
      <w:pPr>
        <w:spacing w:line="240" w:lineRule="auto"/>
      </w:pPr>
      <w:r>
        <w:t xml:space="preserve">       return </w:t>
      </w:r>
      <w:proofErr w:type="spellStart"/>
      <w:r>
        <w:t>cost.getretail</w:t>
      </w:r>
      <w:proofErr w:type="spellEnd"/>
      <w:r>
        <w:t>();</w:t>
      </w:r>
    </w:p>
    <w:p w14:paraId="68AB7549" w14:textId="77777777" w:rsidR="00AF54EB" w:rsidRDefault="00AF54EB" w:rsidP="00AF54EB">
      <w:pPr>
        <w:spacing w:line="240" w:lineRule="auto"/>
      </w:pPr>
      <w:r>
        <w:t xml:space="preserve">   }</w:t>
      </w:r>
    </w:p>
    <w:p w14:paraId="14BF606B" w14:textId="77777777" w:rsidR="00AF54EB" w:rsidRDefault="00AF54EB" w:rsidP="00AF54EB">
      <w:pPr>
        <w:spacing w:line="240" w:lineRule="auto"/>
      </w:pPr>
      <w:r>
        <w:t xml:space="preserve">   public void </w:t>
      </w:r>
      <w:proofErr w:type="spellStart"/>
      <w:r>
        <w:t>setRetail</w:t>
      </w:r>
      <w:proofErr w:type="spellEnd"/>
      <w:r>
        <w:t xml:space="preserve">(double retail) //sets retail </w:t>
      </w:r>
    </w:p>
    <w:p w14:paraId="0CE295C2" w14:textId="77777777" w:rsidR="00AF54EB" w:rsidRDefault="00AF54EB" w:rsidP="00AF54EB">
      <w:pPr>
        <w:spacing w:line="240" w:lineRule="auto"/>
      </w:pPr>
      <w:r>
        <w:t xml:space="preserve">   {</w:t>
      </w:r>
    </w:p>
    <w:p w14:paraId="6B97DF62" w14:textId="77777777" w:rsidR="00AF54EB" w:rsidRDefault="00AF54EB" w:rsidP="00AF54EB">
      <w:pPr>
        <w:spacing w:line="240" w:lineRule="auto"/>
      </w:pPr>
      <w:r>
        <w:t xml:space="preserve">       </w:t>
      </w:r>
      <w:proofErr w:type="spellStart"/>
      <w:r>
        <w:t>cost.setretail</w:t>
      </w:r>
      <w:proofErr w:type="spellEnd"/>
      <w:r>
        <w:t>(retail);</w:t>
      </w:r>
    </w:p>
    <w:p w14:paraId="3C619D60" w14:textId="77777777" w:rsidR="00AF54EB" w:rsidRDefault="00AF54EB" w:rsidP="00AF54EB">
      <w:pPr>
        <w:spacing w:line="240" w:lineRule="auto"/>
      </w:pPr>
      <w:r>
        <w:t xml:space="preserve">   }</w:t>
      </w:r>
    </w:p>
    <w:p w14:paraId="07DF3F93" w14:textId="77777777" w:rsidR="00AF54EB" w:rsidRDefault="00AF54EB" w:rsidP="00AF54EB">
      <w:pPr>
        <w:spacing w:line="240" w:lineRule="auto"/>
      </w:pPr>
      <w:r>
        <w:t xml:space="preserve">   public String </w:t>
      </w:r>
      <w:proofErr w:type="spellStart"/>
      <w:r>
        <w:t>toString</w:t>
      </w:r>
      <w:proofErr w:type="spellEnd"/>
      <w:r>
        <w:t xml:space="preserve">() // overrides </w:t>
      </w:r>
      <w:proofErr w:type="spellStart"/>
      <w:r>
        <w:t>toString</w:t>
      </w:r>
      <w:proofErr w:type="spellEnd"/>
      <w:r>
        <w:t xml:space="preserve"> method</w:t>
      </w:r>
    </w:p>
    <w:p w14:paraId="1A9699C2" w14:textId="77777777" w:rsidR="00AF54EB" w:rsidRDefault="00AF54EB" w:rsidP="00AF54EB">
      <w:pPr>
        <w:spacing w:line="240" w:lineRule="auto"/>
      </w:pPr>
      <w:r>
        <w:t xml:space="preserve">   {</w:t>
      </w:r>
    </w:p>
    <w:p w14:paraId="1E957987" w14:textId="77777777" w:rsidR="00AF54EB" w:rsidRDefault="00AF54EB" w:rsidP="00AF54EB">
      <w:pPr>
        <w:spacing w:line="240" w:lineRule="auto"/>
      </w:pPr>
      <w:r>
        <w:t xml:space="preserve">      String str;  // To hold a descriptive string.</w:t>
      </w:r>
    </w:p>
    <w:p w14:paraId="6763DF8C" w14:textId="77777777" w:rsidR="00AF54EB" w:rsidRDefault="00AF54EB" w:rsidP="00AF54EB">
      <w:pPr>
        <w:spacing w:line="240" w:lineRule="auto"/>
      </w:pPr>
      <w:r>
        <w:t xml:space="preserve">      </w:t>
      </w:r>
    </w:p>
    <w:p w14:paraId="7D83DDD7" w14:textId="77777777" w:rsidR="00AF54EB" w:rsidRDefault="00AF54EB" w:rsidP="00AF54EB">
      <w:pPr>
        <w:spacing w:line="240" w:lineRule="auto"/>
      </w:pPr>
      <w:r>
        <w:t xml:space="preserve">      // Create a </w:t>
      </w:r>
      <w:proofErr w:type="spellStart"/>
      <w:r>
        <w:t>DecimalFormat</w:t>
      </w:r>
      <w:proofErr w:type="spellEnd"/>
      <w:r>
        <w:t xml:space="preserve"> object to format output.</w:t>
      </w:r>
    </w:p>
    <w:p w14:paraId="46E27518" w14:textId="77777777" w:rsidR="00AF54EB" w:rsidRDefault="00AF54EB" w:rsidP="00AF54EB">
      <w:pPr>
        <w:spacing w:line="240" w:lineRule="auto"/>
      </w:pPr>
      <w:r>
        <w:t xml:space="preserve">      </w:t>
      </w:r>
      <w:proofErr w:type="spellStart"/>
      <w:r>
        <w:t>DecimalFormat</w:t>
      </w:r>
      <w:proofErr w:type="spellEnd"/>
      <w:r>
        <w:t xml:space="preserve"> dollar = new </w:t>
      </w:r>
      <w:proofErr w:type="spellStart"/>
      <w:r>
        <w:t>DecimalFormat</w:t>
      </w:r>
      <w:proofErr w:type="spellEnd"/>
      <w:r>
        <w:t>("#,##0.00");</w:t>
      </w:r>
    </w:p>
    <w:p w14:paraId="78B2FA73" w14:textId="77777777" w:rsidR="00AF54EB" w:rsidRDefault="00AF54EB" w:rsidP="00AF54EB">
      <w:pPr>
        <w:spacing w:line="240" w:lineRule="auto"/>
      </w:pPr>
    </w:p>
    <w:p w14:paraId="053EFABA" w14:textId="77777777" w:rsidR="00AF54EB" w:rsidRDefault="00AF54EB" w:rsidP="00AF54EB">
      <w:pPr>
        <w:spacing w:line="240" w:lineRule="auto"/>
      </w:pPr>
      <w:r>
        <w:t xml:space="preserve">      // Create a string describing the item.</w:t>
      </w:r>
    </w:p>
    <w:p w14:paraId="5C25693E" w14:textId="77777777" w:rsidR="00AF54EB" w:rsidRDefault="00AF54EB" w:rsidP="00AF54EB">
      <w:pPr>
        <w:spacing w:line="240" w:lineRule="auto"/>
      </w:pPr>
      <w:r>
        <w:t xml:space="preserve">      str = "Description: " + description</w:t>
      </w:r>
    </w:p>
    <w:p w14:paraId="224347CB" w14:textId="77777777" w:rsidR="00AF54EB" w:rsidRDefault="00AF54EB" w:rsidP="00AF54EB">
      <w:pPr>
        <w:spacing w:line="240" w:lineRule="auto"/>
      </w:pPr>
      <w:r>
        <w:t xml:space="preserve">          + "\</w:t>
      </w:r>
      <w:proofErr w:type="spellStart"/>
      <w:r>
        <w:t>nItem</w:t>
      </w:r>
      <w:proofErr w:type="spellEnd"/>
      <w:r>
        <w:t xml:space="preserve"> Number: " + </w:t>
      </w:r>
      <w:proofErr w:type="spellStart"/>
      <w:r>
        <w:t>itemNumber</w:t>
      </w:r>
      <w:proofErr w:type="spellEnd"/>
    </w:p>
    <w:p w14:paraId="0A25E92D" w14:textId="77777777" w:rsidR="00AF54EB" w:rsidRDefault="00AF54EB" w:rsidP="00AF54EB">
      <w:pPr>
        <w:spacing w:line="240" w:lineRule="auto"/>
      </w:pPr>
      <w:r>
        <w:t xml:space="preserve">          + "\</w:t>
      </w:r>
      <w:proofErr w:type="spellStart"/>
      <w:r>
        <w:t>nWholesale</w:t>
      </w:r>
      <w:proofErr w:type="spellEnd"/>
      <w:r>
        <w:t xml:space="preserve"> Cost: $" </w:t>
      </w:r>
    </w:p>
    <w:p w14:paraId="6B6F2030" w14:textId="77777777" w:rsidR="00AF54EB" w:rsidRDefault="00AF54EB" w:rsidP="00AF54EB">
      <w:pPr>
        <w:spacing w:line="240" w:lineRule="auto"/>
      </w:pPr>
      <w:r>
        <w:t xml:space="preserve">          + </w:t>
      </w:r>
      <w:proofErr w:type="spellStart"/>
      <w:r>
        <w:t>dollar.format</w:t>
      </w:r>
      <w:proofErr w:type="spellEnd"/>
      <w:r>
        <w:t>(</w:t>
      </w:r>
      <w:proofErr w:type="spellStart"/>
      <w:r>
        <w:t>cost.wholesale</w:t>
      </w:r>
      <w:proofErr w:type="spellEnd"/>
      <w:r>
        <w:t>)</w:t>
      </w:r>
    </w:p>
    <w:p w14:paraId="2132BE29" w14:textId="77777777" w:rsidR="00AF54EB" w:rsidRDefault="00AF54EB" w:rsidP="00AF54EB">
      <w:pPr>
        <w:spacing w:line="240" w:lineRule="auto"/>
      </w:pPr>
      <w:r>
        <w:t xml:space="preserve">          + "\</w:t>
      </w:r>
      <w:proofErr w:type="spellStart"/>
      <w:r>
        <w:t>nRetail</w:t>
      </w:r>
      <w:proofErr w:type="spellEnd"/>
      <w:r>
        <w:t xml:space="preserve"> Price: $" </w:t>
      </w:r>
    </w:p>
    <w:p w14:paraId="32B5F3F3" w14:textId="77777777" w:rsidR="00AF54EB" w:rsidRDefault="00AF54EB" w:rsidP="00AF54EB">
      <w:pPr>
        <w:spacing w:line="240" w:lineRule="auto"/>
      </w:pPr>
      <w:r>
        <w:t xml:space="preserve">          + </w:t>
      </w:r>
      <w:proofErr w:type="spellStart"/>
      <w:r>
        <w:t>dollar.format</w:t>
      </w:r>
      <w:proofErr w:type="spellEnd"/>
      <w:r>
        <w:t>(</w:t>
      </w:r>
      <w:proofErr w:type="spellStart"/>
      <w:r>
        <w:t>cost.retail</w:t>
      </w:r>
      <w:proofErr w:type="spellEnd"/>
      <w:r>
        <w:t>);</w:t>
      </w:r>
    </w:p>
    <w:p w14:paraId="095C8EF1" w14:textId="77777777" w:rsidR="00AF54EB" w:rsidRDefault="00AF54EB" w:rsidP="00AF54EB">
      <w:pPr>
        <w:spacing w:line="240" w:lineRule="auto"/>
      </w:pPr>
      <w:r>
        <w:t xml:space="preserve">      </w:t>
      </w:r>
    </w:p>
    <w:p w14:paraId="3EE468FA" w14:textId="77777777" w:rsidR="00AF54EB" w:rsidRDefault="00AF54EB" w:rsidP="00AF54EB">
      <w:pPr>
        <w:spacing w:line="240" w:lineRule="auto"/>
      </w:pPr>
      <w:r>
        <w:t xml:space="preserve">      // Return the string.</w:t>
      </w:r>
    </w:p>
    <w:p w14:paraId="5B9C05DA" w14:textId="77777777" w:rsidR="00AF54EB" w:rsidRDefault="00AF54EB" w:rsidP="00AF54EB">
      <w:pPr>
        <w:spacing w:line="240" w:lineRule="auto"/>
      </w:pPr>
      <w:r>
        <w:t xml:space="preserve">      return str;</w:t>
      </w:r>
    </w:p>
    <w:p w14:paraId="0B995D88" w14:textId="77777777" w:rsidR="00AF54EB" w:rsidRDefault="00AF54EB" w:rsidP="00AF54EB">
      <w:pPr>
        <w:spacing w:line="240" w:lineRule="auto"/>
      </w:pPr>
      <w:r>
        <w:t xml:space="preserve">   }</w:t>
      </w:r>
    </w:p>
    <w:p w14:paraId="15A5DC03" w14:textId="77777777" w:rsidR="00AF54EB" w:rsidRDefault="00AF54EB" w:rsidP="00AF54EB">
      <w:pPr>
        <w:spacing w:line="240" w:lineRule="auto"/>
      </w:pPr>
    </w:p>
    <w:p w14:paraId="16F61C02" w14:textId="77777777" w:rsidR="00AF54EB" w:rsidRDefault="00AF54EB" w:rsidP="00AF54EB">
      <w:pPr>
        <w:spacing w:line="240" w:lineRule="auto"/>
      </w:pPr>
      <w:r>
        <w:t xml:space="preserve">   /**</w:t>
      </w:r>
    </w:p>
    <w:p w14:paraId="7A9D460D" w14:textId="77777777" w:rsidR="00AF54EB" w:rsidRDefault="00AF54EB" w:rsidP="00AF54EB">
      <w:pPr>
        <w:spacing w:line="240" w:lineRule="auto"/>
      </w:pPr>
      <w:r>
        <w:t xml:space="preserve">    * </w:t>
      </w:r>
      <w:proofErr w:type="spellStart"/>
      <w:r>
        <w:t>CostData</w:t>
      </w:r>
      <w:proofErr w:type="spellEnd"/>
      <w:r>
        <w:t xml:space="preserve"> Inner Class</w:t>
      </w:r>
    </w:p>
    <w:p w14:paraId="7E954BF1" w14:textId="77777777" w:rsidR="00AF54EB" w:rsidRDefault="00AF54EB" w:rsidP="00AF54EB">
      <w:pPr>
        <w:spacing w:line="240" w:lineRule="auto"/>
      </w:pPr>
      <w:r>
        <w:t xml:space="preserve">    */</w:t>
      </w:r>
    </w:p>
    <w:p w14:paraId="408F5A0E" w14:textId="77777777" w:rsidR="00AF54EB" w:rsidRDefault="00AF54EB" w:rsidP="00AF54EB">
      <w:pPr>
        <w:spacing w:line="240" w:lineRule="auto"/>
      </w:pPr>
    </w:p>
    <w:p w14:paraId="567EAE84" w14:textId="77777777" w:rsidR="00AF54EB" w:rsidRDefault="00AF54EB" w:rsidP="00AF54EB">
      <w:pPr>
        <w:spacing w:line="240" w:lineRule="auto"/>
      </w:pPr>
      <w:r>
        <w:t xml:space="preserve">   private class </w:t>
      </w:r>
      <w:proofErr w:type="spellStart"/>
      <w:r>
        <w:t>CostData</w:t>
      </w:r>
      <w:proofErr w:type="spellEnd"/>
    </w:p>
    <w:p w14:paraId="54F9D937" w14:textId="77777777" w:rsidR="00AF54EB" w:rsidRDefault="00AF54EB" w:rsidP="00AF54EB">
      <w:pPr>
        <w:spacing w:line="240" w:lineRule="auto"/>
      </w:pPr>
      <w:r>
        <w:t xml:space="preserve">   {</w:t>
      </w:r>
    </w:p>
    <w:p w14:paraId="100EF5F7" w14:textId="77777777" w:rsidR="00AF54EB" w:rsidRDefault="00AF54EB" w:rsidP="00AF54EB">
      <w:pPr>
        <w:spacing w:line="240" w:lineRule="auto"/>
      </w:pPr>
      <w:r>
        <w:t xml:space="preserve">      private double wholesale,  // Wholesale cost</w:t>
      </w:r>
    </w:p>
    <w:p w14:paraId="28FEB62F" w14:textId="77777777" w:rsidR="00AF54EB" w:rsidRDefault="00AF54EB" w:rsidP="00AF54EB">
      <w:pPr>
        <w:spacing w:line="240" w:lineRule="auto"/>
      </w:pPr>
      <w:r>
        <w:t xml:space="preserve">                    retail;     // Retail price</w:t>
      </w:r>
    </w:p>
    <w:p w14:paraId="4E9FFE6B" w14:textId="77777777" w:rsidR="00AF54EB" w:rsidRDefault="00AF54EB" w:rsidP="00AF54EB">
      <w:pPr>
        <w:spacing w:line="240" w:lineRule="auto"/>
      </w:pPr>
    </w:p>
    <w:p w14:paraId="6AF02470" w14:textId="77777777" w:rsidR="00AF54EB" w:rsidRDefault="00AF54EB" w:rsidP="00AF54EB">
      <w:pPr>
        <w:spacing w:line="240" w:lineRule="auto"/>
      </w:pPr>
      <w:r>
        <w:t xml:space="preserve">      /**</w:t>
      </w:r>
    </w:p>
    <w:p w14:paraId="19B2C72A" w14:textId="77777777" w:rsidR="00AF54EB" w:rsidRDefault="00AF54EB" w:rsidP="00AF54EB">
      <w:pPr>
        <w:spacing w:line="240" w:lineRule="auto"/>
      </w:pPr>
      <w:r>
        <w:t xml:space="preserve">       * </w:t>
      </w:r>
      <w:proofErr w:type="spellStart"/>
      <w:r>
        <w:t>CostData</w:t>
      </w:r>
      <w:proofErr w:type="spellEnd"/>
      <w:r>
        <w:t xml:space="preserve"> class constructor </w:t>
      </w:r>
    </w:p>
    <w:p w14:paraId="7A8F4E13" w14:textId="77777777" w:rsidR="00AF54EB" w:rsidRDefault="00AF54EB" w:rsidP="00AF54EB">
      <w:pPr>
        <w:spacing w:line="240" w:lineRule="auto"/>
      </w:pPr>
      <w:r>
        <w:t xml:space="preserve">       */</w:t>
      </w:r>
    </w:p>
    <w:p w14:paraId="66B33B77" w14:textId="77777777" w:rsidR="00AF54EB" w:rsidRDefault="00AF54EB" w:rsidP="00AF54EB">
      <w:pPr>
        <w:spacing w:line="240" w:lineRule="auto"/>
      </w:pPr>
    </w:p>
    <w:p w14:paraId="04FD3B25" w14:textId="77777777" w:rsidR="00AF54EB" w:rsidRDefault="00AF54EB" w:rsidP="00AF54EB">
      <w:pPr>
        <w:spacing w:line="240" w:lineRule="auto"/>
      </w:pPr>
      <w:r>
        <w:t xml:space="preserve">      public </w:t>
      </w:r>
      <w:proofErr w:type="spellStart"/>
      <w:r>
        <w:t>CostData</w:t>
      </w:r>
      <w:proofErr w:type="spellEnd"/>
      <w:r>
        <w:t>(double w, double r)</w:t>
      </w:r>
    </w:p>
    <w:p w14:paraId="01D2B809" w14:textId="77777777" w:rsidR="00AF54EB" w:rsidRDefault="00AF54EB" w:rsidP="00AF54EB">
      <w:pPr>
        <w:spacing w:line="240" w:lineRule="auto"/>
      </w:pPr>
      <w:r>
        <w:t xml:space="preserve">      {</w:t>
      </w:r>
    </w:p>
    <w:p w14:paraId="0BEAF096" w14:textId="77777777" w:rsidR="00AF54EB" w:rsidRDefault="00AF54EB" w:rsidP="00AF54EB">
      <w:pPr>
        <w:spacing w:line="240" w:lineRule="auto"/>
      </w:pPr>
      <w:r>
        <w:t xml:space="preserve">         wholesale = w;</w:t>
      </w:r>
    </w:p>
    <w:p w14:paraId="4F1C70A0" w14:textId="77777777" w:rsidR="00AF54EB" w:rsidRDefault="00AF54EB" w:rsidP="00AF54EB">
      <w:pPr>
        <w:spacing w:line="240" w:lineRule="auto"/>
      </w:pPr>
      <w:r>
        <w:t xml:space="preserve">         retail = r;</w:t>
      </w:r>
    </w:p>
    <w:p w14:paraId="11199B8F" w14:textId="77777777" w:rsidR="00AF54EB" w:rsidRDefault="00AF54EB" w:rsidP="00AF54EB">
      <w:pPr>
        <w:spacing w:line="240" w:lineRule="auto"/>
      </w:pPr>
      <w:r>
        <w:t xml:space="preserve">      }</w:t>
      </w:r>
    </w:p>
    <w:p w14:paraId="1E7187A8" w14:textId="77777777" w:rsidR="00AF54EB" w:rsidRDefault="00AF54EB" w:rsidP="00AF54EB">
      <w:pPr>
        <w:spacing w:line="240" w:lineRule="auto"/>
      </w:pPr>
      <w:r>
        <w:t xml:space="preserve">      </w:t>
      </w:r>
    </w:p>
    <w:p w14:paraId="046DEF2F" w14:textId="77777777" w:rsidR="00AF54EB" w:rsidRDefault="00AF54EB" w:rsidP="00AF54EB">
      <w:pPr>
        <w:spacing w:line="240" w:lineRule="auto"/>
      </w:pPr>
      <w:r>
        <w:t xml:space="preserve">      public double </w:t>
      </w:r>
      <w:proofErr w:type="spellStart"/>
      <w:r>
        <w:t>getwholesale</w:t>
      </w:r>
      <w:proofErr w:type="spellEnd"/>
      <w:r>
        <w:t>() //gets wholesale value</w:t>
      </w:r>
    </w:p>
    <w:p w14:paraId="087D8591" w14:textId="77777777" w:rsidR="00AF54EB" w:rsidRDefault="00AF54EB" w:rsidP="00AF54EB">
      <w:pPr>
        <w:spacing w:line="240" w:lineRule="auto"/>
      </w:pPr>
      <w:r>
        <w:t xml:space="preserve">      {</w:t>
      </w:r>
    </w:p>
    <w:p w14:paraId="5279B496" w14:textId="77777777" w:rsidR="00AF54EB" w:rsidRDefault="00AF54EB" w:rsidP="00AF54EB">
      <w:pPr>
        <w:spacing w:line="240" w:lineRule="auto"/>
      </w:pPr>
      <w:r>
        <w:t xml:space="preserve">          return wholesale;</w:t>
      </w:r>
    </w:p>
    <w:p w14:paraId="2211BF14" w14:textId="77777777" w:rsidR="00AF54EB" w:rsidRDefault="00AF54EB" w:rsidP="00AF54EB">
      <w:pPr>
        <w:spacing w:line="240" w:lineRule="auto"/>
      </w:pPr>
      <w:r>
        <w:t xml:space="preserve">      }</w:t>
      </w:r>
    </w:p>
    <w:p w14:paraId="1DDC1AEA" w14:textId="77777777" w:rsidR="00AF54EB" w:rsidRDefault="00AF54EB" w:rsidP="00AF54EB">
      <w:pPr>
        <w:spacing w:line="240" w:lineRule="auto"/>
      </w:pPr>
      <w:r>
        <w:t xml:space="preserve">      public void </w:t>
      </w:r>
      <w:proofErr w:type="spellStart"/>
      <w:r>
        <w:t>setwholesale</w:t>
      </w:r>
      <w:proofErr w:type="spellEnd"/>
      <w:r>
        <w:t>(double wholesale) //sets wholesale</w:t>
      </w:r>
    </w:p>
    <w:p w14:paraId="200142C6" w14:textId="77777777" w:rsidR="00AF54EB" w:rsidRDefault="00AF54EB" w:rsidP="00AF54EB">
      <w:pPr>
        <w:spacing w:line="240" w:lineRule="auto"/>
      </w:pPr>
      <w:r>
        <w:t xml:space="preserve">      {</w:t>
      </w:r>
    </w:p>
    <w:p w14:paraId="6B6B6F82" w14:textId="77777777" w:rsidR="00AF54EB" w:rsidRDefault="00AF54EB" w:rsidP="00AF54EB">
      <w:pPr>
        <w:spacing w:line="240" w:lineRule="auto"/>
      </w:pPr>
      <w:r>
        <w:t xml:space="preserve">          </w:t>
      </w:r>
      <w:proofErr w:type="spellStart"/>
      <w:r>
        <w:t>this.wholesale</w:t>
      </w:r>
      <w:proofErr w:type="spellEnd"/>
      <w:r>
        <w:t xml:space="preserve"> = wholesale;</w:t>
      </w:r>
    </w:p>
    <w:p w14:paraId="13A1B64E" w14:textId="77777777" w:rsidR="00AF54EB" w:rsidRDefault="00AF54EB" w:rsidP="00AF54EB">
      <w:pPr>
        <w:spacing w:line="240" w:lineRule="auto"/>
      </w:pPr>
      <w:r>
        <w:t xml:space="preserve">      }</w:t>
      </w:r>
    </w:p>
    <w:p w14:paraId="3DDB8D5A" w14:textId="77777777" w:rsidR="00AF54EB" w:rsidRDefault="00AF54EB" w:rsidP="00AF54EB">
      <w:pPr>
        <w:spacing w:line="240" w:lineRule="auto"/>
      </w:pPr>
      <w:r>
        <w:t xml:space="preserve">      public double </w:t>
      </w:r>
      <w:proofErr w:type="spellStart"/>
      <w:r>
        <w:t>getretail</w:t>
      </w:r>
      <w:proofErr w:type="spellEnd"/>
      <w:r>
        <w:t>() //get retail</w:t>
      </w:r>
    </w:p>
    <w:p w14:paraId="2ACA8652" w14:textId="77777777" w:rsidR="00AF54EB" w:rsidRDefault="00AF54EB" w:rsidP="00AF54EB">
      <w:pPr>
        <w:spacing w:line="240" w:lineRule="auto"/>
      </w:pPr>
      <w:r>
        <w:t xml:space="preserve">      {</w:t>
      </w:r>
    </w:p>
    <w:p w14:paraId="368FBC59" w14:textId="77777777" w:rsidR="00AF54EB" w:rsidRDefault="00AF54EB" w:rsidP="00AF54EB">
      <w:pPr>
        <w:spacing w:line="240" w:lineRule="auto"/>
      </w:pPr>
      <w:r>
        <w:lastRenderedPageBreak/>
        <w:t xml:space="preserve">          return retail;</w:t>
      </w:r>
    </w:p>
    <w:p w14:paraId="433983E4" w14:textId="77777777" w:rsidR="00AF54EB" w:rsidRDefault="00AF54EB" w:rsidP="00AF54EB">
      <w:pPr>
        <w:spacing w:line="240" w:lineRule="auto"/>
      </w:pPr>
      <w:r>
        <w:t xml:space="preserve">      }</w:t>
      </w:r>
    </w:p>
    <w:p w14:paraId="10858857" w14:textId="77777777" w:rsidR="00AF54EB" w:rsidRDefault="00AF54EB" w:rsidP="00AF54EB">
      <w:pPr>
        <w:spacing w:line="240" w:lineRule="auto"/>
      </w:pPr>
      <w:r>
        <w:t xml:space="preserve">      public void </w:t>
      </w:r>
      <w:proofErr w:type="spellStart"/>
      <w:r>
        <w:t>setretail</w:t>
      </w:r>
      <w:proofErr w:type="spellEnd"/>
      <w:r>
        <w:t>(double retail) //set retail</w:t>
      </w:r>
    </w:p>
    <w:p w14:paraId="6DCC2228" w14:textId="77777777" w:rsidR="00AF54EB" w:rsidRDefault="00AF54EB" w:rsidP="00AF54EB">
      <w:pPr>
        <w:spacing w:line="240" w:lineRule="auto"/>
      </w:pPr>
      <w:r>
        <w:t xml:space="preserve">      {</w:t>
      </w:r>
    </w:p>
    <w:p w14:paraId="4B474D58" w14:textId="77777777" w:rsidR="00AF54EB" w:rsidRDefault="00AF54EB" w:rsidP="00AF54EB">
      <w:pPr>
        <w:spacing w:line="240" w:lineRule="auto"/>
      </w:pPr>
      <w:r>
        <w:t xml:space="preserve">          </w:t>
      </w:r>
      <w:proofErr w:type="spellStart"/>
      <w:r>
        <w:t>this.retail</w:t>
      </w:r>
      <w:proofErr w:type="spellEnd"/>
      <w:r>
        <w:t xml:space="preserve"> = retail;</w:t>
      </w:r>
    </w:p>
    <w:p w14:paraId="096F09B4" w14:textId="77777777" w:rsidR="00AF54EB" w:rsidRDefault="00AF54EB" w:rsidP="00AF54EB">
      <w:pPr>
        <w:spacing w:line="240" w:lineRule="auto"/>
      </w:pPr>
      <w:r>
        <w:t xml:space="preserve">      }</w:t>
      </w:r>
    </w:p>
    <w:p w14:paraId="03D404FA" w14:textId="77777777" w:rsidR="00AF54EB" w:rsidRDefault="00AF54EB" w:rsidP="00AF54EB">
      <w:pPr>
        <w:spacing w:line="240" w:lineRule="auto"/>
      </w:pPr>
      <w:r>
        <w:t xml:space="preserve">   }</w:t>
      </w:r>
    </w:p>
    <w:p w14:paraId="70933236" w14:textId="7393D44B" w:rsidR="008D61BD" w:rsidRDefault="00AF54EB" w:rsidP="00AF54EB">
      <w:pPr>
        <w:spacing w:line="240" w:lineRule="auto"/>
      </w:pPr>
      <w:r>
        <w:t>}</w:t>
      </w:r>
    </w:p>
    <w:p w14:paraId="094448A5" w14:textId="35044577" w:rsidR="00AF54EB" w:rsidRDefault="00AF54EB" w:rsidP="00AF54EB">
      <w:pPr>
        <w:spacing w:line="240" w:lineRule="auto"/>
      </w:pPr>
      <w:r>
        <w:t>/////////////////////////////////////////////////////////////////////////////////////////////</w:t>
      </w:r>
    </w:p>
    <w:p w14:paraId="06C6B831" w14:textId="77777777" w:rsidR="00AF54EB" w:rsidRDefault="00AF54EB" w:rsidP="00AF54EB">
      <w:pPr>
        <w:spacing w:line="240" w:lineRule="auto"/>
      </w:pPr>
      <w:r>
        <w:t>/*</w:t>
      </w:r>
    </w:p>
    <w:p w14:paraId="1094D81E" w14:textId="77777777" w:rsidR="00AF54EB" w:rsidRDefault="00AF54EB" w:rsidP="00AF54EB">
      <w:pPr>
        <w:spacing w:line="240" w:lineRule="auto"/>
      </w:pPr>
      <w:r>
        <w:t xml:space="preserve"> * To change this license header, choose License Headers in Project Properties.</w:t>
      </w:r>
    </w:p>
    <w:p w14:paraId="39339FBC" w14:textId="77777777" w:rsidR="00AF54EB" w:rsidRDefault="00AF54EB" w:rsidP="00AF54EB">
      <w:pPr>
        <w:spacing w:line="240" w:lineRule="auto"/>
      </w:pPr>
      <w:r>
        <w:t xml:space="preserve"> * To change this template file, choose Tools | Templates</w:t>
      </w:r>
    </w:p>
    <w:p w14:paraId="0C83C8EA" w14:textId="77777777" w:rsidR="00AF54EB" w:rsidRDefault="00AF54EB" w:rsidP="00AF54EB">
      <w:pPr>
        <w:spacing w:line="240" w:lineRule="auto"/>
      </w:pPr>
      <w:r>
        <w:t xml:space="preserve"> * and open the template in the editor.</w:t>
      </w:r>
    </w:p>
    <w:p w14:paraId="36BF75C7" w14:textId="77777777" w:rsidR="00AF54EB" w:rsidRDefault="00AF54EB" w:rsidP="00AF54EB">
      <w:pPr>
        <w:spacing w:line="240" w:lineRule="auto"/>
      </w:pPr>
      <w:r>
        <w:t xml:space="preserve"> */</w:t>
      </w:r>
    </w:p>
    <w:p w14:paraId="6A1612AE" w14:textId="77777777" w:rsidR="00AF54EB" w:rsidRDefault="00AF54EB" w:rsidP="00AF54EB">
      <w:pPr>
        <w:spacing w:line="240" w:lineRule="auto"/>
      </w:pPr>
      <w:r>
        <w:t>package ch.pkg6.pkg1;</w:t>
      </w:r>
    </w:p>
    <w:p w14:paraId="6BD790AC" w14:textId="77777777" w:rsidR="00AF54EB" w:rsidRDefault="00AF54EB" w:rsidP="00AF54EB">
      <w:pPr>
        <w:spacing w:line="240" w:lineRule="auto"/>
      </w:pPr>
    </w:p>
    <w:p w14:paraId="47D6132A" w14:textId="77777777" w:rsidR="00AF54EB" w:rsidRDefault="00AF54EB" w:rsidP="00AF54EB">
      <w:pPr>
        <w:spacing w:line="240" w:lineRule="auto"/>
      </w:pPr>
      <w:r>
        <w:t>/**</w:t>
      </w:r>
    </w:p>
    <w:p w14:paraId="7AAA15AF" w14:textId="77777777" w:rsidR="00AF54EB" w:rsidRDefault="00AF54EB" w:rsidP="00AF54EB">
      <w:pPr>
        <w:spacing w:line="240" w:lineRule="auto"/>
      </w:pPr>
      <w:r>
        <w:t xml:space="preserve"> *</w:t>
      </w:r>
    </w:p>
    <w:p w14:paraId="6A0EDC33" w14:textId="77777777" w:rsidR="00AF54EB" w:rsidRDefault="00AF54EB" w:rsidP="00AF54EB">
      <w:pPr>
        <w:spacing w:line="240" w:lineRule="auto"/>
      </w:pPr>
      <w:r>
        <w:t xml:space="preserve"> * @author </w:t>
      </w:r>
      <w:proofErr w:type="spellStart"/>
      <w:r>
        <w:t>trgie</w:t>
      </w:r>
      <w:proofErr w:type="spellEnd"/>
    </w:p>
    <w:p w14:paraId="572273A8" w14:textId="77777777" w:rsidR="00AF54EB" w:rsidRDefault="00AF54EB" w:rsidP="00AF54EB">
      <w:pPr>
        <w:spacing w:line="240" w:lineRule="auto"/>
      </w:pPr>
      <w:r>
        <w:t xml:space="preserve"> */</w:t>
      </w:r>
    </w:p>
    <w:p w14:paraId="5FBBD9C8" w14:textId="77777777" w:rsidR="00AF54EB" w:rsidRDefault="00AF54EB" w:rsidP="00AF54EB">
      <w:pPr>
        <w:spacing w:line="240" w:lineRule="auto"/>
      </w:pPr>
      <w:r>
        <w:t xml:space="preserve">public class </w:t>
      </w:r>
      <w:proofErr w:type="spellStart"/>
      <w:r>
        <w:t>CashRegister</w:t>
      </w:r>
      <w:proofErr w:type="spellEnd"/>
      <w:r>
        <w:t xml:space="preserve"> </w:t>
      </w:r>
    </w:p>
    <w:p w14:paraId="449EC11F" w14:textId="77777777" w:rsidR="00AF54EB" w:rsidRDefault="00AF54EB" w:rsidP="00AF54EB">
      <w:pPr>
        <w:spacing w:line="240" w:lineRule="auto"/>
      </w:pPr>
      <w:r>
        <w:t>{</w:t>
      </w:r>
    </w:p>
    <w:p w14:paraId="19639895" w14:textId="77777777" w:rsidR="00AF54EB" w:rsidRDefault="00AF54EB" w:rsidP="00AF54EB">
      <w:pPr>
        <w:spacing w:line="240" w:lineRule="auto"/>
      </w:pPr>
      <w:r>
        <w:t xml:space="preserve">    private int quantity; //quantity buying</w:t>
      </w:r>
    </w:p>
    <w:p w14:paraId="1CE14933" w14:textId="77777777" w:rsidR="00AF54EB" w:rsidRDefault="00AF54EB" w:rsidP="00AF54EB">
      <w:pPr>
        <w:spacing w:line="240" w:lineRule="auto"/>
      </w:pPr>
      <w:r>
        <w:t xml:space="preserve">    private </w:t>
      </w:r>
      <w:proofErr w:type="spellStart"/>
      <w:r>
        <w:t>RetailItem</w:t>
      </w:r>
      <w:proofErr w:type="spellEnd"/>
      <w:r>
        <w:t xml:space="preserve"> sale; //object of </w:t>
      </w:r>
      <w:proofErr w:type="spellStart"/>
      <w:r>
        <w:t>RetailItem</w:t>
      </w:r>
      <w:proofErr w:type="spellEnd"/>
    </w:p>
    <w:p w14:paraId="09C1DE6E" w14:textId="77777777" w:rsidR="00AF54EB" w:rsidRDefault="00AF54EB" w:rsidP="00AF54EB">
      <w:pPr>
        <w:spacing w:line="240" w:lineRule="auto"/>
      </w:pPr>
      <w:r>
        <w:t xml:space="preserve">    public </w:t>
      </w:r>
      <w:proofErr w:type="spellStart"/>
      <w:r>
        <w:t>CashRegister</w:t>
      </w:r>
      <w:proofErr w:type="spellEnd"/>
      <w:r>
        <w:t>(</w:t>
      </w:r>
      <w:proofErr w:type="spellStart"/>
      <w:r>
        <w:t>RetailItem</w:t>
      </w:r>
      <w:proofErr w:type="spellEnd"/>
      <w:r>
        <w:t xml:space="preserve"> sale, int quantity) //constructor</w:t>
      </w:r>
    </w:p>
    <w:p w14:paraId="6D7EDE93" w14:textId="77777777" w:rsidR="00AF54EB" w:rsidRDefault="00AF54EB" w:rsidP="00AF54EB">
      <w:pPr>
        <w:spacing w:line="240" w:lineRule="auto"/>
      </w:pPr>
      <w:r>
        <w:t xml:space="preserve">    {</w:t>
      </w:r>
    </w:p>
    <w:p w14:paraId="372DAB95" w14:textId="77777777" w:rsidR="00AF54EB" w:rsidRDefault="00AF54EB" w:rsidP="00AF54EB">
      <w:pPr>
        <w:spacing w:line="240" w:lineRule="auto"/>
      </w:pPr>
      <w:r>
        <w:t xml:space="preserve">        </w:t>
      </w:r>
      <w:proofErr w:type="spellStart"/>
      <w:r>
        <w:t>this.sale</w:t>
      </w:r>
      <w:proofErr w:type="spellEnd"/>
      <w:r>
        <w:t xml:space="preserve"> = sale;</w:t>
      </w:r>
    </w:p>
    <w:p w14:paraId="6E1C4878" w14:textId="77777777" w:rsidR="00AF54EB" w:rsidRDefault="00AF54EB" w:rsidP="00AF54EB">
      <w:pPr>
        <w:spacing w:line="240" w:lineRule="auto"/>
      </w:pPr>
      <w:r>
        <w:t xml:space="preserve">        </w:t>
      </w:r>
      <w:proofErr w:type="spellStart"/>
      <w:r>
        <w:t>this.quantity</w:t>
      </w:r>
      <w:proofErr w:type="spellEnd"/>
      <w:r>
        <w:t xml:space="preserve"> = quantity;</w:t>
      </w:r>
    </w:p>
    <w:p w14:paraId="4E151F86" w14:textId="77777777" w:rsidR="00AF54EB" w:rsidRDefault="00AF54EB" w:rsidP="00AF54EB">
      <w:pPr>
        <w:spacing w:line="240" w:lineRule="auto"/>
      </w:pPr>
      <w:r>
        <w:t xml:space="preserve">    }</w:t>
      </w:r>
    </w:p>
    <w:p w14:paraId="1B67424E" w14:textId="77777777" w:rsidR="00AF54EB" w:rsidRDefault="00AF54EB" w:rsidP="00AF54EB">
      <w:pPr>
        <w:spacing w:line="240" w:lineRule="auto"/>
      </w:pPr>
      <w:r>
        <w:t xml:space="preserve">    </w:t>
      </w:r>
    </w:p>
    <w:p w14:paraId="63677004" w14:textId="77777777" w:rsidR="00AF54EB" w:rsidRDefault="00AF54EB" w:rsidP="00AF54EB">
      <w:pPr>
        <w:spacing w:line="240" w:lineRule="auto"/>
      </w:pPr>
      <w:r>
        <w:lastRenderedPageBreak/>
        <w:t xml:space="preserve">    public double </w:t>
      </w:r>
      <w:proofErr w:type="spellStart"/>
      <w:r>
        <w:t>getSubtotal</w:t>
      </w:r>
      <w:proofErr w:type="spellEnd"/>
      <w:r>
        <w:t>() //returns the subtotal</w:t>
      </w:r>
    </w:p>
    <w:p w14:paraId="124146D0" w14:textId="77777777" w:rsidR="00AF54EB" w:rsidRDefault="00AF54EB" w:rsidP="00AF54EB">
      <w:pPr>
        <w:spacing w:line="240" w:lineRule="auto"/>
      </w:pPr>
      <w:r>
        <w:t xml:space="preserve">    {</w:t>
      </w:r>
    </w:p>
    <w:p w14:paraId="6D46489D" w14:textId="77777777" w:rsidR="00AF54EB" w:rsidRDefault="00AF54EB" w:rsidP="00AF54EB">
      <w:pPr>
        <w:spacing w:line="240" w:lineRule="auto"/>
      </w:pPr>
      <w:r>
        <w:t xml:space="preserve">        return </w:t>
      </w:r>
      <w:proofErr w:type="spellStart"/>
      <w:r>
        <w:t>sale.getRetail</w:t>
      </w:r>
      <w:proofErr w:type="spellEnd"/>
      <w:r>
        <w:t>() * quantity;</w:t>
      </w:r>
    </w:p>
    <w:p w14:paraId="3C5CB1EF" w14:textId="77777777" w:rsidR="00AF54EB" w:rsidRDefault="00AF54EB" w:rsidP="00AF54EB">
      <w:pPr>
        <w:spacing w:line="240" w:lineRule="auto"/>
      </w:pPr>
      <w:r>
        <w:t xml:space="preserve">    }</w:t>
      </w:r>
    </w:p>
    <w:p w14:paraId="4B230440" w14:textId="77777777" w:rsidR="00AF54EB" w:rsidRDefault="00AF54EB" w:rsidP="00AF54EB">
      <w:pPr>
        <w:spacing w:line="240" w:lineRule="auto"/>
      </w:pPr>
      <w:r>
        <w:t xml:space="preserve">    public double </w:t>
      </w:r>
      <w:proofErr w:type="spellStart"/>
      <w:r>
        <w:t>getTax</w:t>
      </w:r>
      <w:proofErr w:type="spellEnd"/>
      <w:r>
        <w:t>() //returns the amount of tax</w:t>
      </w:r>
    </w:p>
    <w:p w14:paraId="1966F0B5" w14:textId="77777777" w:rsidR="00AF54EB" w:rsidRDefault="00AF54EB" w:rsidP="00AF54EB">
      <w:pPr>
        <w:spacing w:line="240" w:lineRule="auto"/>
      </w:pPr>
      <w:r>
        <w:t xml:space="preserve">    {</w:t>
      </w:r>
    </w:p>
    <w:p w14:paraId="1D2D00FC" w14:textId="77777777" w:rsidR="00AF54EB" w:rsidRDefault="00AF54EB" w:rsidP="00AF54EB">
      <w:pPr>
        <w:spacing w:line="240" w:lineRule="auto"/>
      </w:pPr>
      <w:r>
        <w:t xml:space="preserve">        return </w:t>
      </w:r>
      <w:proofErr w:type="spellStart"/>
      <w:r>
        <w:t>sale.getRetail</w:t>
      </w:r>
      <w:proofErr w:type="spellEnd"/>
      <w:r>
        <w:t>() * .06 * quantity;</w:t>
      </w:r>
    </w:p>
    <w:p w14:paraId="628B83FC" w14:textId="77777777" w:rsidR="00AF54EB" w:rsidRDefault="00AF54EB" w:rsidP="00AF54EB">
      <w:pPr>
        <w:spacing w:line="240" w:lineRule="auto"/>
      </w:pPr>
      <w:r>
        <w:t xml:space="preserve">    }</w:t>
      </w:r>
    </w:p>
    <w:p w14:paraId="1D533C7B" w14:textId="77777777" w:rsidR="00AF54EB" w:rsidRDefault="00AF54EB" w:rsidP="00AF54EB">
      <w:pPr>
        <w:spacing w:line="240" w:lineRule="auto"/>
      </w:pPr>
      <w:r>
        <w:t xml:space="preserve">    public double </w:t>
      </w:r>
      <w:proofErr w:type="spellStart"/>
      <w:r>
        <w:t>getTotal</w:t>
      </w:r>
      <w:proofErr w:type="spellEnd"/>
      <w:r>
        <w:t>() //returns the grand total</w:t>
      </w:r>
    </w:p>
    <w:p w14:paraId="1D43FDAC" w14:textId="77777777" w:rsidR="00AF54EB" w:rsidRDefault="00AF54EB" w:rsidP="00AF54EB">
      <w:pPr>
        <w:spacing w:line="240" w:lineRule="auto"/>
      </w:pPr>
      <w:r>
        <w:t xml:space="preserve">    {</w:t>
      </w:r>
    </w:p>
    <w:p w14:paraId="546771CC" w14:textId="77777777" w:rsidR="00AF54EB" w:rsidRDefault="00AF54EB" w:rsidP="00AF54EB">
      <w:pPr>
        <w:spacing w:line="240" w:lineRule="auto"/>
      </w:pPr>
      <w:r>
        <w:t xml:space="preserve">        return </w:t>
      </w:r>
      <w:proofErr w:type="spellStart"/>
      <w:r>
        <w:t>getSubtotal</w:t>
      </w:r>
      <w:proofErr w:type="spellEnd"/>
      <w:r>
        <w:t xml:space="preserve">() + </w:t>
      </w:r>
      <w:proofErr w:type="spellStart"/>
      <w:r>
        <w:t>getTax</w:t>
      </w:r>
      <w:proofErr w:type="spellEnd"/>
      <w:r>
        <w:t>();</w:t>
      </w:r>
    </w:p>
    <w:p w14:paraId="1F856F6F" w14:textId="77777777" w:rsidR="00AF54EB" w:rsidRDefault="00AF54EB" w:rsidP="00AF54EB">
      <w:pPr>
        <w:spacing w:line="240" w:lineRule="auto"/>
      </w:pPr>
      <w:r>
        <w:t xml:space="preserve">    }</w:t>
      </w:r>
    </w:p>
    <w:p w14:paraId="7FE9AC5C" w14:textId="5D10C45F" w:rsidR="00AF54EB" w:rsidRDefault="00AF54EB" w:rsidP="00AF54EB">
      <w:pPr>
        <w:spacing w:line="240" w:lineRule="auto"/>
      </w:pPr>
      <w:r>
        <w:t>}</w:t>
      </w:r>
    </w:p>
    <w:p w14:paraId="0A4041CC" w14:textId="7C6B2571" w:rsidR="002163A0" w:rsidRDefault="002163A0">
      <w:r>
        <w:tab/>
        <w:t>Snip:</w:t>
      </w:r>
    </w:p>
    <w:p w14:paraId="308D880A" w14:textId="260F9415" w:rsidR="00FE7BD3" w:rsidRDefault="002163A0">
      <w:r>
        <w:tab/>
      </w:r>
      <w:r w:rsidR="00011F57" w:rsidRPr="00011F57">
        <w:drawing>
          <wp:inline distT="0" distB="0" distL="0" distR="0" wp14:anchorId="7363CB73" wp14:editId="3A2E8776">
            <wp:extent cx="5943600" cy="4130675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30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1FB2C" w14:textId="335EB5EE" w:rsidR="00E26D4D" w:rsidRDefault="00E26D4D"/>
    <w:p w14:paraId="22868DFD" w14:textId="773CDB38" w:rsidR="00FE7BD3" w:rsidRDefault="00FE7BD3">
      <w:r>
        <w:t>Program #</w:t>
      </w:r>
      <w:r w:rsidR="00312354">
        <w:t xml:space="preserve"> </w:t>
      </w:r>
      <w:r w:rsidR="009C063A">
        <w:t>15</w:t>
      </w:r>
    </w:p>
    <w:p w14:paraId="5B6804CC" w14:textId="674A628D" w:rsidR="00344E74" w:rsidRDefault="00FE7BD3" w:rsidP="00447745">
      <w:r>
        <w:tab/>
      </w:r>
      <w:r w:rsidR="0066795C">
        <w:t>Code:</w:t>
      </w:r>
    </w:p>
    <w:p w14:paraId="2BB3A699" w14:textId="57B1753D" w:rsidR="00AF54EB" w:rsidRDefault="001447EE" w:rsidP="00447745">
      <w:r>
        <w:t>Changes</w:t>
      </w:r>
      <w:r w:rsidR="00426B50">
        <w:t xml:space="preserve"> Only</w:t>
      </w:r>
    </w:p>
    <w:p w14:paraId="5C720055" w14:textId="77777777" w:rsidR="00156D0F" w:rsidRDefault="00156D0F" w:rsidP="00156D0F">
      <w:r>
        <w:t>/*</w:t>
      </w:r>
    </w:p>
    <w:p w14:paraId="1C839BAA" w14:textId="77777777" w:rsidR="00156D0F" w:rsidRDefault="00156D0F" w:rsidP="00156D0F"/>
    <w:p w14:paraId="7FF799FA" w14:textId="77777777" w:rsidR="00156D0F" w:rsidRDefault="00156D0F" w:rsidP="00156D0F">
      <w:r>
        <w:t xml:space="preserve">   Programmer: Trent Giever</w:t>
      </w:r>
    </w:p>
    <w:p w14:paraId="58DB0820" w14:textId="77777777" w:rsidR="00156D0F" w:rsidRDefault="00156D0F" w:rsidP="00156D0F">
      <w:r>
        <w:t xml:space="preserve">   Assignment Chapter: 6</w:t>
      </w:r>
    </w:p>
    <w:p w14:paraId="65D39AA6" w14:textId="77777777" w:rsidR="00156D0F" w:rsidRDefault="00156D0F" w:rsidP="00156D0F">
      <w:r>
        <w:t xml:space="preserve">   Purpose: </w:t>
      </w:r>
      <w:proofErr w:type="spellStart"/>
      <w:r>
        <w:t>CahRegister</w:t>
      </w:r>
      <w:proofErr w:type="spellEnd"/>
      <w:r>
        <w:t xml:space="preserve"> class and file</w:t>
      </w:r>
    </w:p>
    <w:p w14:paraId="01E0C925" w14:textId="77777777" w:rsidR="00156D0F" w:rsidRDefault="00156D0F" w:rsidP="00156D0F">
      <w:r>
        <w:t xml:space="preserve">   Date modified: 4/21/2020</w:t>
      </w:r>
    </w:p>
    <w:p w14:paraId="27914711" w14:textId="77777777" w:rsidR="00156D0F" w:rsidRDefault="00156D0F" w:rsidP="00156D0F">
      <w:r>
        <w:t xml:space="preserve">   IDE/Tool used: NetBeans 8.2</w:t>
      </w:r>
    </w:p>
    <w:p w14:paraId="0B601A9E" w14:textId="77777777" w:rsidR="00156D0F" w:rsidRDefault="00156D0F" w:rsidP="00156D0F"/>
    <w:p w14:paraId="59AD5C0B" w14:textId="00E9D5CD" w:rsidR="00426B50" w:rsidRDefault="00156D0F" w:rsidP="00156D0F">
      <w:r>
        <w:t xml:space="preserve">   */</w:t>
      </w:r>
      <w:bookmarkStart w:id="0" w:name="_GoBack"/>
      <w:bookmarkEnd w:id="0"/>
    </w:p>
    <w:p w14:paraId="6AB10143" w14:textId="77777777" w:rsidR="00426B50" w:rsidRDefault="00426B50" w:rsidP="00426B50">
      <w:r>
        <w:t>package ch.pkg6.pkg1;</w:t>
      </w:r>
    </w:p>
    <w:p w14:paraId="238A5D6E" w14:textId="77777777" w:rsidR="00426B50" w:rsidRDefault="00426B50" w:rsidP="00426B50"/>
    <w:p w14:paraId="0E2F02A1" w14:textId="77777777" w:rsidR="00426B50" w:rsidRDefault="00426B50" w:rsidP="00426B50">
      <w:r>
        <w:t xml:space="preserve">import </w:t>
      </w:r>
      <w:proofErr w:type="spellStart"/>
      <w:r>
        <w:t>java.io.File</w:t>
      </w:r>
      <w:proofErr w:type="spellEnd"/>
      <w:r>
        <w:t>;</w:t>
      </w:r>
    </w:p>
    <w:p w14:paraId="3C84A0C6" w14:textId="77777777" w:rsidR="00426B50" w:rsidRDefault="00426B50" w:rsidP="00426B50">
      <w:r>
        <w:t xml:space="preserve">import </w:t>
      </w:r>
      <w:proofErr w:type="spellStart"/>
      <w:r>
        <w:t>java.io.IOException</w:t>
      </w:r>
      <w:proofErr w:type="spellEnd"/>
      <w:r>
        <w:t>;</w:t>
      </w:r>
    </w:p>
    <w:p w14:paraId="47188DF1" w14:textId="77777777" w:rsidR="00426B50" w:rsidRDefault="00426B50" w:rsidP="00426B50">
      <w:r>
        <w:t xml:space="preserve">import </w:t>
      </w:r>
      <w:proofErr w:type="spellStart"/>
      <w:r>
        <w:t>java.io.PrintWriter</w:t>
      </w:r>
      <w:proofErr w:type="spellEnd"/>
      <w:r>
        <w:t>;</w:t>
      </w:r>
    </w:p>
    <w:p w14:paraId="140A315E" w14:textId="77777777" w:rsidR="00426B50" w:rsidRDefault="00426B50" w:rsidP="00426B50">
      <w:r>
        <w:t xml:space="preserve">import static </w:t>
      </w:r>
      <w:proofErr w:type="spellStart"/>
      <w:r>
        <w:t>java.lang.System.out</w:t>
      </w:r>
      <w:proofErr w:type="spellEnd"/>
      <w:r>
        <w:t>;</w:t>
      </w:r>
    </w:p>
    <w:p w14:paraId="66149C51" w14:textId="77777777" w:rsidR="00426B50" w:rsidRDefault="00426B50" w:rsidP="00426B50">
      <w:r>
        <w:t xml:space="preserve">import </w:t>
      </w:r>
      <w:proofErr w:type="spellStart"/>
      <w:r>
        <w:t>java.util.Scanner</w:t>
      </w:r>
      <w:proofErr w:type="spellEnd"/>
      <w:r>
        <w:t>;</w:t>
      </w:r>
    </w:p>
    <w:p w14:paraId="3FBDBFF8" w14:textId="77777777" w:rsidR="00426B50" w:rsidRDefault="00426B50" w:rsidP="00426B50"/>
    <w:p w14:paraId="6D7A6030" w14:textId="77777777" w:rsidR="00426B50" w:rsidRDefault="00426B50" w:rsidP="00426B50">
      <w:r>
        <w:t xml:space="preserve">public class Ch61 </w:t>
      </w:r>
    </w:p>
    <w:p w14:paraId="0AC8FC24" w14:textId="77777777" w:rsidR="00426B50" w:rsidRDefault="00426B50" w:rsidP="00426B50">
      <w:r>
        <w:t>{</w:t>
      </w:r>
    </w:p>
    <w:p w14:paraId="5B7D975D" w14:textId="77777777" w:rsidR="00426B50" w:rsidRDefault="00426B50" w:rsidP="00426B50"/>
    <w:p w14:paraId="7C24C404" w14:textId="77777777" w:rsidR="00426B50" w:rsidRDefault="00426B50" w:rsidP="00426B50">
      <w:r>
        <w:t xml:space="preserve">  </w:t>
      </w:r>
    </w:p>
    <w:p w14:paraId="2980C99C" w14:textId="77777777" w:rsidR="00426B50" w:rsidRDefault="00426B50" w:rsidP="00426B50">
      <w:r>
        <w:t xml:space="preserve">    public static void main(String[] </w:t>
      </w:r>
      <w:proofErr w:type="spellStart"/>
      <w:r>
        <w:t>args</w:t>
      </w:r>
      <w:proofErr w:type="spellEnd"/>
      <w:r>
        <w:t xml:space="preserve">) throws </w:t>
      </w:r>
      <w:proofErr w:type="spellStart"/>
      <w:r>
        <w:t>IOException</w:t>
      </w:r>
      <w:proofErr w:type="spellEnd"/>
    </w:p>
    <w:p w14:paraId="4CC33EC3" w14:textId="77777777" w:rsidR="00426B50" w:rsidRDefault="00426B50" w:rsidP="00426B50">
      <w:r>
        <w:t xml:space="preserve">    {</w:t>
      </w:r>
    </w:p>
    <w:p w14:paraId="794B978D" w14:textId="77777777" w:rsidR="00426B50" w:rsidRDefault="00426B50" w:rsidP="00426B50">
      <w:r>
        <w:t xml:space="preserve">        //variables to hold the data before being passed to the class objects</w:t>
      </w:r>
    </w:p>
    <w:p w14:paraId="6401FED2" w14:textId="77777777" w:rsidR="00426B50" w:rsidRDefault="00426B50" w:rsidP="00426B50">
      <w:r>
        <w:t xml:space="preserve">        String desc ="";</w:t>
      </w:r>
    </w:p>
    <w:p w14:paraId="3B99AF35" w14:textId="77777777" w:rsidR="00426B50" w:rsidRDefault="00426B50" w:rsidP="00426B50">
      <w:r>
        <w:lastRenderedPageBreak/>
        <w:t xml:space="preserve">        int </w:t>
      </w:r>
      <w:proofErr w:type="spellStart"/>
      <w:r>
        <w:t>itemNum</w:t>
      </w:r>
      <w:proofErr w:type="spellEnd"/>
      <w:r>
        <w:t xml:space="preserve"> =0, quantity =0;</w:t>
      </w:r>
    </w:p>
    <w:p w14:paraId="11E353D5" w14:textId="77777777" w:rsidR="00426B50" w:rsidRDefault="00426B50" w:rsidP="00426B50">
      <w:r>
        <w:t xml:space="preserve">        double wholesale=0,  retail=0;</w:t>
      </w:r>
    </w:p>
    <w:p w14:paraId="5913C21B" w14:textId="77777777" w:rsidR="00426B50" w:rsidRDefault="00426B50" w:rsidP="00426B50">
      <w:r>
        <w:t xml:space="preserve">         //getting in the values to pass to the classes</w:t>
      </w:r>
    </w:p>
    <w:p w14:paraId="660A7AB2" w14:textId="77777777" w:rsidR="00426B50" w:rsidRDefault="00426B50" w:rsidP="00426B50">
      <w:r>
        <w:t xml:space="preserve">        Scanner in = new Scanner(System.in);</w:t>
      </w:r>
    </w:p>
    <w:p w14:paraId="3B11E64A" w14:textId="77777777" w:rsidR="00426B50" w:rsidRDefault="00426B50" w:rsidP="00426B50">
      <w:r>
        <w:t xml:space="preserve">        </w:t>
      </w:r>
      <w:proofErr w:type="spellStart"/>
      <w:r>
        <w:t>out.print</w:t>
      </w:r>
      <w:proofErr w:type="spellEnd"/>
      <w:r>
        <w:t>("Please enter the item number: ");</w:t>
      </w:r>
    </w:p>
    <w:p w14:paraId="38BC86BD" w14:textId="77777777" w:rsidR="00426B50" w:rsidRDefault="00426B50" w:rsidP="00426B50">
      <w:r>
        <w:t xml:space="preserve">        </w:t>
      </w:r>
      <w:proofErr w:type="spellStart"/>
      <w:r>
        <w:t>itemNum</w:t>
      </w:r>
      <w:proofErr w:type="spellEnd"/>
      <w:r>
        <w:t xml:space="preserve"> = </w:t>
      </w:r>
      <w:proofErr w:type="spellStart"/>
      <w:r>
        <w:t>in.nextInt</w:t>
      </w:r>
      <w:proofErr w:type="spellEnd"/>
      <w:r>
        <w:t>();</w:t>
      </w:r>
    </w:p>
    <w:p w14:paraId="3389E30B" w14:textId="77777777" w:rsidR="00426B50" w:rsidRDefault="00426B50" w:rsidP="00426B50">
      <w:r>
        <w:t xml:space="preserve">        </w:t>
      </w:r>
      <w:proofErr w:type="spellStart"/>
      <w:r>
        <w:t>in.nextLine</w:t>
      </w:r>
      <w:proofErr w:type="spellEnd"/>
      <w:r>
        <w:t>();</w:t>
      </w:r>
    </w:p>
    <w:p w14:paraId="4BD7E36E" w14:textId="77777777" w:rsidR="00426B50" w:rsidRDefault="00426B50" w:rsidP="00426B50">
      <w:r>
        <w:t xml:space="preserve">        </w:t>
      </w:r>
      <w:proofErr w:type="spellStart"/>
      <w:r>
        <w:t>out.print</w:t>
      </w:r>
      <w:proofErr w:type="spellEnd"/>
      <w:r>
        <w:t>("Enter the items description: ");</w:t>
      </w:r>
    </w:p>
    <w:p w14:paraId="343CC2E9" w14:textId="77777777" w:rsidR="00426B50" w:rsidRDefault="00426B50" w:rsidP="00426B50">
      <w:r>
        <w:t xml:space="preserve">        desc = </w:t>
      </w:r>
      <w:proofErr w:type="spellStart"/>
      <w:r>
        <w:t>in.nextLine</w:t>
      </w:r>
      <w:proofErr w:type="spellEnd"/>
      <w:r>
        <w:t>();</w:t>
      </w:r>
    </w:p>
    <w:p w14:paraId="1A0E3738" w14:textId="77777777" w:rsidR="00426B50" w:rsidRDefault="00426B50" w:rsidP="00426B50">
      <w:r>
        <w:t xml:space="preserve">        </w:t>
      </w:r>
      <w:proofErr w:type="spellStart"/>
      <w:r>
        <w:t>out.print</w:t>
      </w:r>
      <w:proofErr w:type="spellEnd"/>
      <w:r>
        <w:t>("Enter the retail cost: $");</w:t>
      </w:r>
    </w:p>
    <w:p w14:paraId="2E691944" w14:textId="77777777" w:rsidR="00426B50" w:rsidRDefault="00426B50" w:rsidP="00426B50">
      <w:r>
        <w:t xml:space="preserve">        retail = </w:t>
      </w:r>
      <w:proofErr w:type="spellStart"/>
      <w:r>
        <w:t>in.nextDouble</w:t>
      </w:r>
      <w:proofErr w:type="spellEnd"/>
      <w:r>
        <w:t>();</w:t>
      </w:r>
    </w:p>
    <w:p w14:paraId="10FB08D8" w14:textId="77777777" w:rsidR="00426B50" w:rsidRDefault="00426B50" w:rsidP="00426B50">
      <w:r>
        <w:t xml:space="preserve">        </w:t>
      </w:r>
      <w:proofErr w:type="spellStart"/>
      <w:r>
        <w:t>out.print</w:t>
      </w:r>
      <w:proofErr w:type="spellEnd"/>
      <w:r>
        <w:t>("Enter the wholesale cost: $");</w:t>
      </w:r>
    </w:p>
    <w:p w14:paraId="098EF05B" w14:textId="77777777" w:rsidR="00426B50" w:rsidRDefault="00426B50" w:rsidP="00426B50">
      <w:r>
        <w:t xml:space="preserve">        wholesale = </w:t>
      </w:r>
      <w:proofErr w:type="spellStart"/>
      <w:r>
        <w:t>in.nextDouble</w:t>
      </w:r>
      <w:proofErr w:type="spellEnd"/>
      <w:r>
        <w:t>();</w:t>
      </w:r>
    </w:p>
    <w:p w14:paraId="4BA79B24" w14:textId="77777777" w:rsidR="00426B50" w:rsidRDefault="00426B50" w:rsidP="00426B50">
      <w:r>
        <w:t xml:space="preserve">        //create the </w:t>
      </w:r>
      <w:proofErr w:type="spellStart"/>
      <w:r>
        <w:t>RetailItem</w:t>
      </w:r>
      <w:proofErr w:type="spellEnd"/>
      <w:r>
        <w:t xml:space="preserve"> object</w:t>
      </w:r>
    </w:p>
    <w:p w14:paraId="77F783E0" w14:textId="77777777" w:rsidR="00426B50" w:rsidRDefault="00426B50" w:rsidP="00426B50">
      <w:r>
        <w:t xml:space="preserve">        </w:t>
      </w:r>
      <w:proofErr w:type="spellStart"/>
      <w:r>
        <w:t>RetailItem</w:t>
      </w:r>
      <w:proofErr w:type="spellEnd"/>
      <w:r>
        <w:t xml:space="preserve"> item = new </w:t>
      </w:r>
      <w:proofErr w:type="spellStart"/>
      <w:r>
        <w:t>RetailItem</w:t>
      </w:r>
      <w:proofErr w:type="spellEnd"/>
      <w:r>
        <w:t xml:space="preserve">(desc, </w:t>
      </w:r>
      <w:proofErr w:type="spellStart"/>
      <w:r>
        <w:t>itemNum</w:t>
      </w:r>
      <w:proofErr w:type="spellEnd"/>
      <w:r>
        <w:t>, wholesale, retail);</w:t>
      </w:r>
    </w:p>
    <w:p w14:paraId="6D8B135F" w14:textId="77777777" w:rsidR="00426B50" w:rsidRDefault="00426B50" w:rsidP="00426B50">
      <w:r>
        <w:t xml:space="preserve">        //create the </w:t>
      </w:r>
      <w:proofErr w:type="spellStart"/>
      <w:r>
        <w:t>CashRegister</w:t>
      </w:r>
      <w:proofErr w:type="spellEnd"/>
      <w:r>
        <w:t xml:space="preserve"> object</w:t>
      </w:r>
    </w:p>
    <w:p w14:paraId="0B730C0A" w14:textId="77777777" w:rsidR="00426B50" w:rsidRDefault="00426B50" w:rsidP="00426B50">
      <w:r>
        <w:t xml:space="preserve">        </w:t>
      </w:r>
      <w:proofErr w:type="spellStart"/>
      <w:r>
        <w:t>out.print</w:t>
      </w:r>
      <w:proofErr w:type="spellEnd"/>
      <w:r>
        <w:t>("How many of the item do you want to buy: ");</w:t>
      </w:r>
    </w:p>
    <w:p w14:paraId="57A19E18" w14:textId="77777777" w:rsidR="00426B50" w:rsidRDefault="00426B50" w:rsidP="00426B50">
      <w:r>
        <w:t xml:space="preserve">        quantity = </w:t>
      </w:r>
      <w:proofErr w:type="spellStart"/>
      <w:r>
        <w:t>in.nextInt</w:t>
      </w:r>
      <w:proofErr w:type="spellEnd"/>
      <w:r>
        <w:t>();</w:t>
      </w:r>
    </w:p>
    <w:p w14:paraId="6E3ADCFA" w14:textId="77777777" w:rsidR="00426B50" w:rsidRDefault="00426B50" w:rsidP="00426B50">
      <w:r>
        <w:t xml:space="preserve">        </w:t>
      </w:r>
      <w:proofErr w:type="spellStart"/>
      <w:r>
        <w:t>CashRegister</w:t>
      </w:r>
      <w:proofErr w:type="spellEnd"/>
      <w:r>
        <w:t xml:space="preserve"> sale = new </w:t>
      </w:r>
      <w:proofErr w:type="spellStart"/>
      <w:r>
        <w:t>CashRegister</w:t>
      </w:r>
      <w:proofErr w:type="spellEnd"/>
      <w:r>
        <w:t>(item, quantity);</w:t>
      </w:r>
    </w:p>
    <w:p w14:paraId="633C4FFD" w14:textId="77777777" w:rsidR="00426B50" w:rsidRDefault="00426B50" w:rsidP="00426B50">
      <w:r>
        <w:t xml:space="preserve">        //print the results to the screen</w:t>
      </w:r>
    </w:p>
    <w:p w14:paraId="1BD58FC7" w14:textId="77777777" w:rsidR="00426B50" w:rsidRDefault="00426B50" w:rsidP="00426B50">
      <w:r>
        <w:t xml:space="preserve">        </w:t>
      </w:r>
      <w:proofErr w:type="spellStart"/>
      <w:r>
        <w:t>out.println</w:t>
      </w:r>
      <w:proofErr w:type="spellEnd"/>
      <w:r>
        <w:t>(item);</w:t>
      </w:r>
    </w:p>
    <w:p w14:paraId="6AF98A3A" w14:textId="77777777" w:rsidR="00426B50" w:rsidRDefault="00426B50" w:rsidP="00426B50">
      <w:r>
        <w:t xml:space="preserve">        </w:t>
      </w:r>
      <w:proofErr w:type="spellStart"/>
      <w:r>
        <w:t>out.println</w:t>
      </w:r>
      <w:proofErr w:type="spellEnd"/>
      <w:r>
        <w:t xml:space="preserve">("The subtotal is: $" + </w:t>
      </w:r>
      <w:proofErr w:type="spellStart"/>
      <w:r>
        <w:t>sale.getSubtotal</w:t>
      </w:r>
      <w:proofErr w:type="spellEnd"/>
      <w:r>
        <w:t>());</w:t>
      </w:r>
    </w:p>
    <w:p w14:paraId="0238B11C" w14:textId="77777777" w:rsidR="00426B50" w:rsidRDefault="00426B50" w:rsidP="00426B50">
      <w:r>
        <w:t xml:space="preserve">        </w:t>
      </w:r>
      <w:proofErr w:type="spellStart"/>
      <w:r>
        <w:t>out.println</w:t>
      </w:r>
      <w:proofErr w:type="spellEnd"/>
      <w:r>
        <w:t xml:space="preserve">("The tax is: $" + </w:t>
      </w:r>
      <w:proofErr w:type="spellStart"/>
      <w:r>
        <w:t>sale.getTax</w:t>
      </w:r>
      <w:proofErr w:type="spellEnd"/>
      <w:r>
        <w:t>());</w:t>
      </w:r>
    </w:p>
    <w:p w14:paraId="53EF3126" w14:textId="77777777" w:rsidR="00426B50" w:rsidRDefault="00426B50" w:rsidP="00426B50">
      <w:r>
        <w:t xml:space="preserve">        </w:t>
      </w:r>
      <w:proofErr w:type="spellStart"/>
      <w:r>
        <w:t>out.println</w:t>
      </w:r>
      <w:proofErr w:type="spellEnd"/>
      <w:r>
        <w:t xml:space="preserve">("The total is: $" + </w:t>
      </w:r>
      <w:proofErr w:type="spellStart"/>
      <w:r>
        <w:t>sale.getTotal</w:t>
      </w:r>
      <w:proofErr w:type="spellEnd"/>
      <w:r>
        <w:t>());</w:t>
      </w:r>
    </w:p>
    <w:p w14:paraId="1A3D5E91" w14:textId="77777777" w:rsidR="00426B50" w:rsidRDefault="00426B50" w:rsidP="00426B50">
      <w:r>
        <w:t xml:space="preserve">        </w:t>
      </w:r>
    </w:p>
    <w:p w14:paraId="3F61B066" w14:textId="77777777" w:rsidR="00426B50" w:rsidRDefault="00426B50" w:rsidP="00426B50">
      <w:r>
        <w:t xml:space="preserve">        File </w:t>
      </w:r>
      <w:proofErr w:type="spellStart"/>
      <w:r>
        <w:t>myFile</w:t>
      </w:r>
      <w:proofErr w:type="spellEnd"/>
      <w:r>
        <w:t xml:space="preserve"> = new File("Receipt.dat");</w:t>
      </w:r>
    </w:p>
    <w:p w14:paraId="21B91D16" w14:textId="77777777" w:rsidR="00426B50" w:rsidRDefault="00426B50" w:rsidP="00426B50">
      <w:r>
        <w:t xml:space="preserve">        </w:t>
      </w:r>
      <w:proofErr w:type="spellStart"/>
      <w:r>
        <w:t>PrintWriter</w:t>
      </w:r>
      <w:proofErr w:type="spellEnd"/>
      <w:r>
        <w:t xml:space="preserve"> </w:t>
      </w:r>
      <w:proofErr w:type="spellStart"/>
      <w:r>
        <w:t>writetoFile</w:t>
      </w:r>
      <w:proofErr w:type="spellEnd"/>
      <w:r>
        <w:t xml:space="preserve"> = new </w:t>
      </w:r>
      <w:proofErr w:type="spellStart"/>
      <w:r>
        <w:t>PrintWriter</w:t>
      </w:r>
      <w:proofErr w:type="spellEnd"/>
      <w:r>
        <w:t>(</w:t>
      </w:r>
      <w:proofErr w:type="spellStart"/>
      <w:r>
        <w:t>myFile</w:t>
      </w:r>
      <w:proofErr w:type="spellEnd"/>
      <w:r>
        <w:t>);</w:t>
      </w:r>
    </w:p>
    <w:p w14:paraId="559D9B46" w14:textId="77777777" w:rsidR="00426B50" w:rsidRDefault="00426B50" w:rsidP="00426B50">
      <w:r>
        <w:t xml:space="preserve">        </w:t>
      </w:r>
      <w:proofErr w:type="spellStart"/>
      <w:r>
        <w:t>writetoFile.println</w:t>
      </w:r>
      <w:proofErr w:type="spellEnd"/>
      <w:r>
        <w:t>(item);</w:t>
      </w:r>
    </w:p>
    <w:p w14:paraId="1A5AB4CF" w14:textId="77777777" w:rsidR="00426B50" w:rsidRDefault="00426B50" w:rsidP="00426B50">
      <w:r>
        <w:t xml:space="preserve">        </w:t>
      </w:r>
      <w:proofErr w:type="spellStart"/>
      <w:r>
        <w:t>writetoFile.println</w:t>
      </w:r>
      <w:proofErr w:type="spellEnd"/>
      <w:r>
        <w:t xml:space="preserve">("The subtotal is: $" + </w:t>
      </w:r>
      <w:proofErr w:type="spellStart"/>
      <w:r>
        <w:t>sale.getSubtotal</w:t>
      </w:r>
      <w:proofErr w:type="spellEnd"/>
      <w:r>
        <w:t>());</w:t>
      </w:r>
    </w:p>
    <w:p w14:paraId="24D71DA7" w14:textId="77777777" w:rsidR="00426B50" w:rsidRDefault="00426B50" w:rsidP="00426B50">
      <w:r>
        <w:lastRenderedPageBreak/>
        <w:t xml:space="preserve">        </w:t>
      </w:r>
      <w:proofErr w:type="spellStart"/>
      <w:r>
        <w:t>writetoFile.println</w:t>
      </w:r>
      <w:proofErr w:type="spellEnd"/>
      <w:r>
        <w:t xml:space="preserve">("The tax is: $" + </w:t>
      </w:r>
      <w:proofErr w:type="spellStart"/>
      <w:r>
        <w:t>sale.getTax</w:t>
      </w:r>
      <w:proofErr w:type="spellEnd"/>
      <w:r>
        <w:t>());</w:t>
      </w:r>
    </w:p>
    <w:p w14:paraId="6B9948D6" w14:textId="77777777" w:rsidR="00426B50" w:rsidRDefault="00426B50" w:rsidP="00426B50">
      <w:r>
        <w:t xml:space="preserve">        </w:t>
      </w:r>
      <w:proofErr w:type="spellStart"/>
      <w:r>
        <w:t>writetoFile.println</w:t>
      </w:r>
      <w:proofErr w:type="spellEnd"/>
      <w:r>
        <w:t xml:space="preserve">("The total is: $" + </w:t>
      </w:r>
      <w:proofErr w:type="spellStart"/>
      <w:r>
        <w:t>sale.getTotal</w:t>
      </w:r>
      <w:proofErr w:type="spellEnd"/>
      <w:r>
        <w:t>());</w:t>
      </w:r>
    </w:p>
    <w:p w14:paraId="728C2A48" w14:textId="77777777" w:rsidR="00426B50" w:rsidRDefault="00426B50" w:rsidP="00426B50">
      <w:r>
        <w:t xml:space="preserve">        </w:t>
      </w:r>
    </w:p>
    <w:p w14:paraId="063F05C5" w14:textId="77777777" w:rsidR="00426B50" w:rsidRDefault="00426B50" w:rsidP="00426B50">
      <w:r>
        <w:t xml:space="preserve">        </w:t>
      </w:r>
      <w:proofErr w:type="spellStart"/>
      <w:r>
        <w:t>writetoFile.close</w:t>
      </w:r>
      <w:proofErr w:type="spellEnd"/>
      <w:r>
        <w:t>();</w:t>
      </w:r>
    </w:p>
    <w:p w14:paraId="3ACD028D" w14:textId="77777777" w:rsidR="00426B50" w:rsidRDefault="00426B50" w:rsidP="00426B50">
      <w:r>
        <w:t xml:space="preserve">    }</w:t>
      </w:r>
    </w:p>
    <w:p w14:paraId="65E7A699" w14:textId="77777777" w:rsidR="00426B50" w:rsidRDefault="00426B50" w:rsidP="00426B50">
      <w:r>
        <w:t xml:space="preserve">    </w:t>
      </w:r>
    </w:p>
    <w:p w14:paraId="4DEB99E6" w14:textId="02EF3173" w:rsidR="00426B50" w:rsidRDefault="00426B50" w:rsidP="00426B50">
      <w:r>
        <w:t>}</w:t>
      </w:r>
    </w:p>
    <w:p w14:paraId="4B27FF63" w14:textId="77777777" w:rsidR="001447EE" w:rsidRDefault="001447EE" w:rsidP="00447745"/>
    <w:p w14:paraId="48EE1F68" w14:textId="4B0C8A59" w:rsidR="00FE7BD3" w:rsidRDefault="00FE7BD3">
      <w:r>
        <w:tab/>
        <w:t>Snip:</w:t>
      </w:r>
    </w:p>
    <w:p w14:paraId="3B244882" w14:textId="2F33E679" w:rsidR="0088340E" w:rsidRDefault="0088340E">
      <w:r>
        <w:tab/>
      </w:r>
    </w:p>
    <w:p w14:paraId="74584D3D" w14:textId="0F7AF343" w:rsidR="00F62812" w:rsidRDefault="00F62812"/>
    <w:p w14:paraId="47B23B01" w14:textId="15DB7194" w:rsidR="00E84A00" w:rsidRDefault="001447EE">
      <w:r>
        <w:rPr>
          <w:noProof/>
        </w:rPr>
        <w:drawing>
          <wp:inline distT="0" distB="0" distL="0" distR="0" wp14:anchorId="3CFE2FC8" wp14:editId="4FDABEED">
            <wp:extent cx="5944235" cy="41332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4235" cy="41332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sectPr w:rsidR="00E84A0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jC3NDCxNDExMTZR0lEKTi0uzszPAymwqAUAnfemJywAAAA="/>
  </w:docVars>
  <w:rsids>
    <w:rsidRoot w:val="002163A0"/>
    <w:rsid w:val="00011F57"/>
    <w:rsid w:val="000503BD"/>
    <w:rsid w:val="00105EC7"/>
    <w:rsid w:val="00114688"/>
    <w:rsid w:val="001447EE"/>
    <w:rsid w:val="00156D0F"/>
    <w:rsid w:val="001B4257"/>
    <w:rsid w:val="001C5DDE"/>
    <w:rsid w:val="002163A0"/>
    <w:rsid w:val="002275F7"/>
    <w:rsid w:val="002B68F7"/>
    <w:rsid w:val="002E3A22"/>
    <w:rsid w:val="00303C4B"/>
    <w:rsid w:val="00312354"/>
    <w:rsid w:val="00324CEB"/>
    <w:rsid w:val="00330B10"/>
    <w:rsid w:val="00344E74"/>
    <w:rsid w:val="003E4789"/>
    <w:rsid w:val="00426B50"/>
    <w:rsid w:val="00447745"/>
    <w:rsid w:val="00510BE8"/>
    <w:rsid w:val="00545CC1"/>
    <w:rsid w:val="00622321"/>
    <w:rsid w:val="0066795C"/>
    <w:rsid w:val="006B77C4"/>
    <w:rsid w:val="0077587D"/>
    <w:rsid w:val="007B26FE"/>
    <w:rsid w:val="007B767A"/>
    <w:rsid w:val="00825AC2"/>
    <w:rsid w:val="00832F0C"/>
    <w:rsid w:val="00833838"/>
    <w:rsid w:val="00871FAB"/>
    <w:rsid w:val="0088340E"/>
    <w:rsid w:val="008D61BD"/>
    <w:rsid w:val="008D6A78"/>
    <w:rsid w:val="009123A8"/>
    <w:rsid w:val="009B7416"/>
    <w:rsid w:val="009C063A"/>
    <w:rsid w:val="00A15189"/>
    <w:rsid w:val="00A64E20"/>
    <w:rsid w:val="00A771FC"/>
    <w:rsid w:val="00AA5A63"/>
    <w:rsid w:val="00AF54EB"/>
    <w:rsid w:val="00B24DF5"/>
    <w:rsid w:val="00B27ACD"/>
    <w:rsid w:val="00C1357B"/>
    <w:rsid w:val="00C84BC8"/>
    <w:rsid w:val="00D022FE"/>
    <w:rsid w:val="00D84FE3"/>
    <w:rsid w:val="00DA3B29"/>
    <w:rsid w:val="00DA5554"/>
    <w:rsid w:val="00E1340E"/>
    <w:rsid w:val="00E26D4D"/>
    <w:rsid w:val="00E27B03"/>
    <w:rsid w:val="00E84A00"/>
    <w:rsid w:val="00E87D72"/>
    <w:rsid w:val="00F02470"/>
    <w:rsid w:val="00F44AF4"/>
    <w:rsid w:val="00F45D4F"/>
    <w:rsid w:val="00F62812"/>
    <w:rsid w:val="00FE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7EB63"/>
  <w15:chartTrackingRefBased/>
  <w15:docId w15:val="{E473A932-3FA8-41AC-9F82-2B9FD64C6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58DF3C2D2244B3B172FA46C06AFC" ma:contentTypeVersion="13" ma:contentTypeDescription="Create a new document." ma:contentTypeScope="" ma:versionID="a06d74328e193e708185ad66425f9bc8">
  <xsd:schema xmlns:xsd="http://www.w3.org/2001/XMLSchema" xmlns:xs="http://www.w3.org/2001/XMLSchema" xmlns:p="http://schemas.microsoft.com/office/2006/metadata/properties" xmlns:ns3="83753d95-4010-4df8-8690-4a65526136f0" xmlns:ns4="de1c5feb-caf6-4692-9741-f8bb6be87e94" targetNamespace="http://schemas.microsoft.com/office/2006/metadata/properties" ma:root="true" ma:fieldsID="3fd9ff102d9c409610b1f939e8985c6f" ns3:_="" ns4:_="">
    <xsd:import namespace="83753d95-4010-4df8-8690-4a65526136f0"/>
    <xsd:import namespace="de1c5feb-caf6-4692-9741-f8bb6be87e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53d95-4010-4df8-8690-4a655261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c5feb-caf6-4692-9741-f8bb6be8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53F62E0-550F-48AB-AAC5-8952D200B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53d95-4010-4df8-8690-4a65526136f0"/>
    <ds:schemaRef ds:uri="de1c5feb-caf6-4692-9741-f8bb6be8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DF4FB3-B43F-47EF-9527-53311F33A02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65C132A-925C-49AF-9A41-4594D4DCB50B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0</Pages>
  <Words>1055</Words>
  <Characters>6015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Giever</dc:creator>
  <cp:keywords/>
  <dc:description/>
  <cp:lastModifiedBy>Trent Giever</cp:lastModifiedBy>
  <cp:revision>9</cp:revision>
  <dcterms:created xsi:type="dcterms:W3CDTF">2020-04-22T00:15:00Z</dcterms:created>
  <dcterms:modified xsi:type="dcterms:W3CDTF">2020-04-22T00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C58DF3C2D2244B3B172FA46C06AFC</vt:lpwstr>
  </property>
</Properties>
</file>